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56817" w:rsidRPr="00A84C0A" w:rsidRDefault="00656817" w:rsidP="00656817">
      <w:pPr>
        <w:widowControl/>
        <w:spacing w:line="580" w:lineRule="exact"/>
        <w:rPr>
          <w:rFonts w:ascii="仿宋_GB2312" w:eastAsia="仿宋_GB2312" w:hAnsi="Calibri" w:cs="宋体"/>
          <w:color w:val="000000"/>
          <w:kern w:val="0"/>
          <w:szCs w:val="21"/>
        </w:rPr>
      </w:pPr>
      <w:r w:rsidRPr="00A84C0A">
        <w:rPr>
          <w:rFonts w:ascii="仿宋_GB2312" w:eastAsia="仿宋_GB2312" w:hAnsi="黑体" w:cs="宋体" w:hint="eastAsia"/>
          <w:color w:val="000000"/>
          <w:kern w:val="0"/>
          <w:sz w:val="32"/>
          <w:szCs w:val="32"/>
        </w:rPr>
        <w:t>附件</w:t>
      </w:r>
      <w:bookmarkStart w:id="0" w:name="_GoBack"/>
      <w:bookmarkEnd w:id="0"/>
    </w:p>
    <w:p w:rsidR="00656817" w:rsidRPr="00A84C0A" w:rsidRDefault="00656817" w:rsidP="000D1FE4">
      <w:pPr>
        <w:widowControl/>
        <w:spacing w:line="580" w:lineRule="exact"/>
        <w:jc w:val="center"/>
        <w:rPr>
          <w:rFonts w:ascii="小标宋" w:eastAsia="小标宋" w:hAnsi="Calibri" w:cs="宋体"/>
          <w:color w:val="000000"/>
          <w:kern w:val="0"/>
          <w:sz w:val="44"/>
          <w:szCs w:val="44"/>
        </w:rPr>
      </w:pPr>
      <w:r w:rsidRPr="00A84C0A">
        <w:rPr>
          <w:rFonts w:ascii="小标宋" w:eastAsia="小标宋" w:hAnsi="Calibri" w:cs="宋体" w:hint="eastAsia"/>
          <w:color w:val="000000"/>
          <w:kern w:val="0"/>
          <w:sz w:val="44"/>
          <w:szCs w:val="44"/>
        </w:rPr>
        <w:t>评审专家信息表</w:t>
      </w:r>
    </w:p>
    <w:p w:rsidR="00656817" w:rsidRPr="00A84C0A" w:rsidRDefault="00656817" w:rsidP="00BE0C93">
      <w:pPr>
        <w:widowControl/>
        <w:spacing w:line="580" w:lineRule="exact"/>
        <w:jc w:val="center"/>
        <w:rPr>
          <w:rFonts w:ascii="楷体" w:eastAsia="楷体" w:hAnsi="楷体" w:cs="宋体"/>
          <w:color w:val="000000"/>
          <w:kern w:val="0"/>
          <w:sz w:val="28"/>
          <w:szCs w:val="28"/>
        </w:rPr>
      </w:pPr>
      <w:r w:rsidRPr="00A84C0A">
        <w:rPr>
          <w:rFonts w:ascii="楷体" w:eastAsia="楷体" w:hAnsi="楷体" w:cs="宋体" w:hint="eastAsia"/>
          <w:color w:val="000000"/>
          <w:kern w:val="0"/>
          <w:sz w:val="28"/>
          <w:szCs w:val="28"/>
        </w:rPr>
        <w:t>（</w:t>
      </w:r>
      <w:r w:rsidR="007A38B7">
        <w:rPr>
          <w:rFonts w:ascii="楷体" w:eastAsia="楷体" w:hAnsi="楷体" w:cs="宋体" w:hint="eastAsia"/>
          <w:color w:val="000000"/>
          <w:kern w:val="0"/>
          <w:sz w:val="28"/>
          <w:szCs w:val="28"/>
        </w:rPr>
        <w:t>样</w:t>
      </w:r>
      <w:r w:rsidRPr="00A84C0A">
        <w:rPr>
          <w:rFonts w:ascii="楷体" w:eastAsia="楷体" w:hAnsi="楷体" w:cs="宋体" w:hint="eastAsia"/>
          <w:color w:val="000000"/>
          <w:kern w:val="0"/>
          <w:sz w:val="28"/>
          <w:szCs w:val="28"/>
        </w:rPr>
        <w:t>表</w:t>
      </w:r>
      <w:r w:rsidR="007A38B7">
        <w:rPr>
          <w:rFonts w:ascii="楷体" w:eastAsia="楷体" w:hAnsi="楷体" w:cs="宋体" w:hint="eastAsia"/>
          <w:color w:val="000000"/>
          <w:kern w:val="0"/>
          <w:sz w:val="28"/>
          <w:szCs w:val="28"/>
        </w:rPr>
        <w:t>，</w:t>
      </w:r>
      <w:r w:rsidR="007A38B7">
        <w:rPr>
          <w:rFonts w:ascii="楷体" w:eastAsia="楷体" w:hAnsi="楷体" w:cs="宋体"/>
          <w:color w:val="000000"/>
          <w:kern w:val="0"/>
          <w:sz w:val="28"/>
          <w:szCs w:val="28"/>
        </w:rPr>
        <w:t>具体以系统</w:t>
      </w:r>
      <w:r w:rsidR="004B7DB0">
        <w:rPr>
          <w:rFonts w:ascii="楷体" w:eastAsia="楷体" w:hAnsi="楷体" w:cs="宋体" w:hint="eastAsia"/>
          <w:color w:val="000000"/>
          <w:kern w:val="0"/>
          <w:sz w:val="28"/>
          <w:szCs w:val="28"/>
        </w:rPr>
        <w:t>导出</w:t>
      </w:r>
      <w:r w:rsidR="007A38B7">
        <w:rPr>
          <w:rFonts w:ascii="楷体" w:eastAsia="楷体" w:hAnsi="楷体" w:cs="宋体"/>
          <w:color w:val="000000"/>
          <w:kern w:val="0"/>
          <w:sz w:val="28"/>
          <w:szCs w:val="28"/>
        </w:rPr>
        <w:t>为准</w:t>
      </w:r>
      <w:r w:rsidRPr="00A84C0A">
        <w:rPr>
          <w:rFonts w:ascii="楷体" w:eastAsia="楷体" w:hAnsi="楷体" w:cs="宋体" w:hint="eastAsia"/>
          <w:color w:val="000000"/>
          <w:kern w:val="0"/>
          <w:sz w:val="28"/>
          <w:szCs w:val="28"/>
        </w:rPr>
        <w:t>）</w:t>
      </w:r>
    </w:p>
    <w:tbl>
      <w:tblPr>
        <w:tblW w:w="903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15"/>
        <w:gridCol w:w="2099"/>
        <w:gridCol w:w="1728"/>
        <w:gridCol w:w="1889"/>
        <w:gridCol w:w="1808"/>
      </w:tblGrid>
      <w:tr w:rsidR="0045174F" w:rsidRPr="00A84C0A" w:rsidTr="0045174F">
        <w:trPr>
          <w:trHeight w:val="397"/>
          <w:jc w:val="center"/>
        </w:trPr>
        <w:tc>
          <w:tcPr>
            <w:tcW w:w="151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45174F" w:rsidRPr="00A84C0A" w:rsidRDefault="0045174F" w:rsidP="001101CB">
            <w:pPr>
              <w:widowControl/>
              <w:spacing w:line="340" w:lineRule="exact"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 w:rsidRPr="00A84C0A">
              <w:rPr>
                <w:rFonts w:ascii="黑体" w:eastAsia="黑体" w:hAnsi="黑体" w:cs="Times New Roman" w:hint="eastAsia"/>
                <w:kern w:val="0"/>
                <w:szCs w:val="21"/>
              </w:rPr>
              <w:t>姓名</w:t>
            </w:r>
          </w:p>
        </w:tc>
        <w:tc>
          <w:tcPr>
            <w:tcW w:w="209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5174F" w:rsidRPr="00A84C0A" w:rsidRDefault="0045174F" w:rsidP="001101CB">
            <w:pPr>
              <w:widowControl/>
              <w:spacing w:line="340" w:lineRule="exact"/>
              <w:jc w:val="center"/>
              <w:rPr>
                <w:rFonts w:ascii="宋体" w:eastAsia="宋体" w:hAnsi="宋体" w:cs="Times New Roman"/>
                <w:kern w:val="0"/>
                <w:szCs w:val="21"/>
              </w:rPr>
            </w:pPr>
          </w:p>
        </w:tc>
        <w:tc>
          <w:tcPr>
            <w:tcW w:w="1728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45174F" w:rsidRPr="00A84C0A" w:rsidRDefault="0045174F" w:rsidP="001101CB">
            <w:pPr>
              <w:widowControl/>
              <w:spacing w:line="340" w:lineRule="exact"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 w:rsidRPr="00A84C0A">
              <w:rPr>
                <w:rFonts w:ascii="黑体" w:eastAsia="黑体" w:hAnsi="黑体" w:cs="Times New Roman" w:hint="eastAsia"/>
                <w:kern w:val="0"/>
                <w:szCs w:val="21"/>
              </w:rPr>
              <w:t>性别</w:t>
            </w:r>
          </w:p>
        </w:tc>
        <w:tc>
          <w:tcPr>
            <w:tcW w:w="188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5174F" w:rsidRPr="00A84C0A" w:rsidRDefault="0045174F" w:rsidP="001101CB">
            <w:pPr>
              <w:widowControl/>
              <w:spacing w:line="340" w:lineRule="exact"/>
              <w:jc w:val="center"/>
              <w:rPr>
                <w:rFonts w:ascii="宋体" w:eastAsia="宋体" w:hAnsi="宋体" w:cs="Times New Roman"/>
                <w:kern w:val="0"/>
                <w:szCs w:val="21"/>
              </w:rPr>
            </w:pPr>
          </w:p>
        </w:tc>
        <w:tc>
          <w:tcPr>
            <w:tcW w:w="1808" w:type="dxa"/>
            <w:vMerge w:val="restar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45174F" w:rsidRPr="00A84C0A" w:rsidRDefault="0045174F" w:rsidP="005773D0">
            <w:pPr>
              <w:widowControl/>
              <w:spacing w:line="340" w:lineRule="exact"/>
              <w:ind w:firstLineChars="200" w:firstLine="420"/>
              <w:rPr>
                <w:rFonts w:ascii="宋体" w:eastAsia="宋体" w:hAnsi="宋体" w:cs="Times New Roman"/>
                <w:kern w:val="0"/>
                <w:szCs w:val="21"/>
              </w:rPr>
            </w:pPr>
            <w:r w:rsidRPr="00A84C0A">
              <w:rPr>
                <w:rFonts w:ascii="宋体" w:eastAsia="宋体" w:hAnsi="宋体" w:cs="Times New Roman" w:hint="eastAsia"/>
                <w:kern w:val="0"/>
                <w:szCs w:val="21"/>
              </w:rPr>
              <w:t>照片</w:t>
            </w:r>
          </w:p>
        </w:tc>
      </w:tr>
      <w:tr w:rsidR="0045174F" w:rsidRPr="00A84C0A" w:rsidTr="0045174F">
        <w:trPr>
          <w:trHeight w:val="397"/>
          <w:jc w:val="center"/>
        </w:trPr>
        <w:tc>
          <w:tcPr>
            <w:tcW w:w="151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45174F" w:rsidRPr="00A84C0A" w:rsidRDefault="0045174F" w:rsidP="001101CB">
            <w:pPr>
              <w:widowControl/>
              <w:spacing w:line="340" w:lineRule="exact"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 w:rsidRPr="00A84C0A">
              <w:rPr>
                <w:rFonts w:ascii="黑体" w:eastAsia="黑体" w:hAnsi="黑体" w:cs="Times New Roman" w:hint="eastAsia"/>
                <w:kern w:val="0"/>
                <w:szCs w:val="21"/>
              </w:rPr>
              <w:t>出生日期</w:t>
            </w:r>
          </w:p>
        </w:tc>
        <w:tc>
          <w:tcPr>
            <w:tcW w:w="209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5174F" w:rsidRPr="00A84C0A" w:rsidRDefault="0045174F" w:rsidP="001101CB">
            <w:pPr>
              <w:widowControl/>
              <w:spacing w:line="340" w:lineRule="exact"/>
              <w:jc w:val="center"/>
              <w:rPr>
                <w:rFonts w:ascii="宋体" w:eastAsia="宋体" w:hAnsi="宋体" w:cs="Times New Roman"/>
                <w:kern w:val="0"/>
                <w:szCs w:val="21"/>
              </w:rPr>
            </w:pPr>
          </w:p>
        </w:tc>
        <w:tc>
          <w:tcPr>
            <w:tcW w:w="1728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45174F" w:rsidRPr="00A84C0A" w:rsidRDefault="0045174F" w:rsidP="001101CB">
            <w:pPr>
              <w:widowControl/>
              <w:spacing w:line="340" w:lineRule="exact"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 w:rsidRPr="00A84C0A">
              <w:rPr>
                <w:rFonts w:ascii="黑体" w:eastAsia="黑体" w:hAnsi="黑体" w:cs="Times New Roman" w:hint="eastAsia"/>
                <w:kern w:val="0"/>
                <w:szCs w:val="21"/>
              </w:rPr>
              <w:t>民族</w:t>
            </w:r>
          </w:p>
        </w:tc>
        <w:tc>
          <w:tcPr>
            <w:tcW w:w="188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5174F" w:rsidRPr="00A84C0A" w:rsidRDefault="0045174F" w:rsidP="001101CB">
            <w:pPr>
              <w:widowControl/>
              <w:spacing w:line="340" w:lineRule="exact"/>
              <w:jc w:val="center"/>
              <w:rPr>
                <w:rFonts w:ascii="宋体" w:eastAsia="宋体" w:hAnsi="宋体" w:cs="Times New Roman"/>
                <w:kern w:val="0"/>
                <w:szCs w:val="21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45174F" w:rsidRPr="00A84C0A" w:rsidRDefault="0045174F" w:rsidP="001101CB">
            <w:pPr>
              <w:widowControl/>
              <w:spacing w:line="340" w:lineRule="exact"/>
              <w:ind w:firstLineChars="200" w:firstLine="420"/>
              <w:rPr>
                <w:rFonts w:ascii="宋体" w:eastAsia="宋体" w:hAnsi="宋体" w:cs="Times New Roman"/>
                <w:kern w:val="0"/>
                <w:szCs w:val="21"/>
              </w:rPr>
            </w:pPr>
          </w:p>
        </w:tc>
      </w:tr>
      <w:tr w:rsidR="0045174F" w:rsidRPr="00A84C0A" w:rsidTr="0045174F">
        <w:trPr>
          <w:trHeight w:val="397"/>
          <w:jc w:val="center"/>
        </w:trPr>
        <w:tc>
          <w:tcPr>
            <w:tcW w:w="151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45174F" w:rsidRPr="00A84C0A" w:rsidRDefault="0045174F" w:rsidP="001101CB">
            <w:pPr>
              <w:widowControl/>
              <w:spacing w:line="340" w:lineRule="exact"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 w:rsidRPr="00A84C0A">
              <w:rPr>
                <w:rFonts w:ascii="黑体" w:eastAsia="黑体" w:hAnsi="黑体" w:cs="Times New Roman" w:hint="eastAsia"/>
                <w:kern w:val="0"/>
                <w:szCs w:val="21"/>
              </w:rPr>
              <w:t>籍贯</w:t>
            </w:r>
          </w:p>
        </w:tc>
        <w:tc>
          <w:tcPr>
            <w:tcW w:w="209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5174F" w:rsidRPr="00A84C0A" w:rsidRDefault="0045174F" w:rsidP="001101CB">
            <w:pPr>
              <w:widowControl/>
              <w:spacing w:line="340" w:lineRule="exact"/>
              <w:jc w:val="center"/>
              <w:rPr>
                <w:rFonts w:ascii="宋体" w:eastAsia="宋体" w:hAnsi="宋体" w:cs="Times New Roman"/>
                <w:kern w:val="0"/>
                <w:szCs w:val="21"/>
              </w:rPr>
            </w:pPr>
          </w:p>
        </w:tc>
        <w:tc>
          <w:tcPr>
            <w:tcW w:w="1728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45174F" w:rsidRPr="00A84C0A" w:rsidRDefault="0045174F" w:rsidP="001101CB">
            <w:pPr>
              <w:widowControl/>
              <w:spacing w:line="340" w:lineRule="exact"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 w:rsidRPr="00A84C0A">
              <w:rPr>
                <w:rFonts w:ascii="黑体" w:eastAsia="黑体" w:hAnsi="黑体" w:cs="Times New Roman" w:hint="eastAsia"/>
                <w:kern w:val="0"/>
                <w:szCs w:val="21"/>
              </w:rPr>
              <w:t>政治面貌</w:t>
            </w:r>
          </w:p>
        </w:tc>
        <w:tc>
          <w:tcPr>
            <w:tcW w:w="188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5174F" w:rsidRPr="00A84C0A" w:rsidRDefault="0045174F" w:rsidP="00E94E31">
            <w:pPr>
              <w:widowControl/>
              <w:spacing w:line="340" w:lineRule="exact"/>
              <w:jc w:val="center"/>
              <w:rPr>
                <w:rFonts w:ascii="宋体" w:eastAsia="宋体" w:hAnsi="宋体" w:cs="Times New Roman"/>
                <w:kern w:val="0"/>
                <w:szCs w:val="21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45174F" w:rsidRPr="00A84C0A" w:rsidRDefault="0045174F" w:rsidP="001101CB">
            <w:pPr>
              <w:widowControl/>
              <w:spacing w:line="340" w:lineRule="exact"/>
              <w:ind w:firstLineChars="200" w:firstLine="420"/>
              <w:rPr>
                <w:rFonts w:ascii="宋体" w:eastAsia="宋体" w:hAnsi="宋体" w:cs="Times New Roman"/>
                <w:kern w:val="0"/>
                <w:szCs w:val="21"/>
              </w:rPr>
            </w:pPr>
          </w:p>
        </w:tc>
      </w:tr>
      <w:tr w:rsidR="0045174F" w:rsidRPr="00A84C0A" w:rsidTr="0045174F">
        <w:trPr>
          <w:trHeight w:val="397"/>
          <w:jc w:val="center"/>
        </w:trPr>
        <w:tc>
          <w:tcPr>
            <w:tcW w:w="151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5174F" w:rsidRPr="00A84C0A" w:rsidRDefault="0045174F" w:rsidP="007A38B7">
            <w:pPr>
              <w:widowControl/>
              <w:spacing w:line="340" w:lineRule="exact"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 w:rsidRPr="00A84C0A">
              <w:rPr>
                <w:rFonts w:ascii="黑体" w:eastAsia="黑体" w:hAnsi="黑体" w:cs="Times New Roman" w:hint="eastAsia"/>
                <w:kern w:val="0"/>
                <w:szCs w:val="21"/>
              </w:rPr>
              <w:t>证件号码</w:t>
            </w:r>
          </w:p>
        </w:tc>
        <w:tc>
          <w:tcPr>
            <w:tcW w:w="209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5174F" w:rsidRPr="00A84C0A" w:rsidRDefault="0045174F" w:rsidP="007A38B7">
            <w:pPr>
              <w:widowControl/>
              <w:spacing w:line="340" w:lineRule="exact"/>
              <w:jc w:val="center"/>
              <w:rPr>
                <w:rFonts w:ascii="宋体" w:eastAsia="宋体" w:hAnsi="宋体" w:cs="Times New Roman"/>
                <w:kern w:val="0"/>
                <w:szCs w:val="21"/>
              </w:rPr>
            </w:pPr>
          </w:p>
        </w:tc>
        <w:tc>
          <w:tcPr>
            <w:tcW w:w="1728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5174F" w:rsidRPr="00A84C0A" w:rsidRDefault="0045174F" w:rsidP="007A38B7">
            <w:pPr>
              <w:widowControl/>
              <w:spacing w:line="340" w:lineRule="exact"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 w:rsidRPr="00711B76">
              <w:rPr>
                <w:rFonts w:ascii="黑体" w:eastAsia="黑体" w:hAnsi="黑体" w:cs="Times New Roman" w:hint="eastAsia"/>
                <w:kern w:val="0"/>
                <w:szCs w:val="21"/>
              </w:rPr>
              <w:t>专业技术职务</w:t>
            </w:r>
          </w:p>
        </w:tc>
        <w:tc>
          <w:tcPr>
            <w:tcW w:w="188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5174F" w:rsidRPr="00A84C0A" w:rsidRDefault="0045174F" w:rsidP="007A38B7">
            <w:pPr>
              <w:widowControl/>
              <w:spacing w:line="340" w:lineRule="exact"/>
              <w:jc w:val="center"/>
              <w:rPr>
                <w:rFonts w:ascii="宋体" w:eastAsia="宋体" w:hAnsi="宋体" w:cs="Times New Roman"/>
                <w:kern w:val="0"/>
                <w:szCs w:val="21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45174F" w:rsidRPr="00A84C0A" w:rsidRDefault="0045174F" w:rsidP="007A38B7">
            <w:pPr>
              <w:widowControl/>
              <w:spacing w:line="340" w:lineRule="exact"/>
              <w:ind w:firstLineChars="200" w:firstLine="420"/>
              <w:rPr>
                <w:rFonts w:ascii="宋体" w:eastAsia="宋体" w:hAnsi="宋体" w:cs="Times New Roman"/>
                <w:kern w:val="0"/>
                <w:szCs w:val="21"/>
              </w:rPr>
            </w:pPr>
          </w:p>
        </w:tc>
      </w:tr>
      <w:tr w:rsidR="0045174F" w:rsidRPr="00711B76" w:rsidTr="0045174F">
        <w:trPr>
          <w:trHeight w:val="397"/>
          <w:jc w:val="center"/>
        </w:trPr>
        <w:tc>
          <w:tcPr>
            <w:tcW w:w="151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5174F" w:rsidRPr="006C3488" w:rsidRDefault="0045174F" w:rsidP="004B7DB0">
            <w:pPr>
              <w:widowControl/>
              <w:spacing w:line="280" w:lineRule="exact"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 w:rsidRPr="006C3488">
              <w:rPr>
                <w:rFonts w:ascii="黑体" w:eastAsia="黑体" w:hAnsi="黑体" w:cs="Times New Roman" w:hint="eastAsia"/>
                <w:kern w:val="0"/>
                <w:szCs w:val="21"/>
              </w:rPr>
              <w:t>学科</w:t>
            </w:r>
          </w:p>
        </w:tc>
        <w:tc>
          <w:tcPr>
            <w:tcW w:w="209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5174F" w:rsidRPr="00F66149" w:rsidRDefault="0045174F" w:rsidP="004B7DB0">
            <w:pPr>
              <w:widowControl/>
              <w:spacing w:line="280" w:lineRule="exact"/>
              <w:jc w:val="left"/>
              <w:rPr>
                <w:rFonts w:ascii="宋体" w:eastAsia="宋体" w:hAnsi="宋体" w:cs="Times New Roman"/>
                <w:spacing w:val="-10"/>
                <w:w w:val="90"/>
                <w:kern w:val="0"/>
                <w:sz w:val="18"/>
                <w:szCs w:val="18"/>
              </w:rPr>
            </w:pPr>
            <w:r w:rsidRPr="00F66149">
              <w:rPr>
                <w:rFonts w:ascii="宋体" w:eastAsia="宋体" w:hAnsi="宋体" w:hint="eastAsia"/>
                <w:spacing w:val="-10"/>
                <w:sz w:val="18"/>
                <w:szCs w:val="18"/>
              </w:rPr>
              <w:t>《国家标准学科分类与代码》（</w:t>
            </w:r>
            <w:r w:rsidRPr="00F66149">
              <w:rPr>
                <w:rFonts w:ascii="宋体" w:eastAsia="宋体" w:hAnsi="宋体"/>
                <w:spacing w:val="-10"/>
                <w:sz w:val="18"/>
                <w:szCs w:val="18"/>
              </w:rPr>
              <w:t>GB/T 13745-2009）</w:t>
            </w:r>
          </w:p>
        </w:tc>
        <w:tc>
          <w:tcPr>
            <w:tcW w:w="1728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5174F" w:rsidRPr="006C3488" w:rsidRDefault="0045174F" w:rsidP="004B7DB0">
            <w:pPr>
              <w:widowControl/>
              <w:spacing w:line="280" w:lineRule="exact"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 w:rsidRPr="006C3488">
              <w:rPr>
                <w:rFonts w:ascii="黑体" w:eastAsia="黑体" w:hAnsi="黑体" w:cs="Times New Roman" w:hint="eastAsia"/>
                <w:kern w:val="0"/>
                <w:szCs w:val="21"/>
              </w:rPr>
              <w:t>研究方向</w:t>
            </w:r>
          </w:p>
        </w:tc>
        <w:tc>
          <w:tcPr>
            <w:tcW w:w="188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5174F" w:rsidRPr="007A38B7" w:rsidRDefault="0045174F" w:rsidP="004B7DB0">
            <w:pPr>
              <w:widowControl/>
              <w:spacing w:line="280" w:lineRule="exact"/>
              <w:jc w:val="center"/>
              <w:rPr>
                <w:rFonts w:ascii="宋体" w:eastAsia="宋体" w:hAnsi="宋体" w:cs="Times New Roman"/>
                <w:kern w:val="0"/>
                <w:szCs w:val="21"/>
                <w:highlight w:val="yellow"/>
              </w:rPr>
            </w:pPr>
          </w:p>
        </w:tc>
        <w:tc>
          <w:tcPr>
            <w:tcW w:w="1808" w:type="dxa"/>
            <w:vMerge/>
            <w:vAlign w:val="center"/>
          </w:tcPr>
          <w:p w:rsidR="0045174F" w:rsidRPr="007A38B7" w:rsidRDefault="0045174F" w:rsidP="007A38B7">
            <w:pPr>
              <w:widowControl/>
              <w:spacing w:line="340" w:lineRule="exact"/>
              <w:jc w:val="center"/>
              <w:rPr>
                <w:rFonts w:ascii="宋体" w:eastAsia="宋体" w:hAnsi="宋体" w:cs="Times New Roman"/>
                <w:kern w:val="0"/>
                <w:szCs w:val="21"/>
                <w:highlight w:val="yellow"/>
              </w:rPr>
            </w:pPr>
          </w:p>
        </w:tc>
      </w:tr>
      <w:tr w:rsidR="007A38B7" w:rsidRPr="00711B76" w:rsidTr="0045174F">
        <w:trPr>
          <w:trHeight w:val="397"/>
          <w:jc w:val="center"/>
        </w:trPr>
        <w:tc>
          <w:tcPr>
            <w:tcW w:w="151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7A38B7" w:rsidRPr="00711B76" w:rsidRDefault="007A38B7" w:rsidP="004B7DB0">
            <w:pPr>
              <w:widowControl/>
              <w:spacing w:line="280" w:lineRule="exact"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 w:rsidRPr="00711B76">
              <w:rPr>
                <w:rFonts w:ascii="黑体" w:eastAsia="黑体" w:hAnsi="黑体" w:cs="Times New Roman" w:hint="eastAsia"/>
                <w:kern w:val="0"/>
                <w:szCs w:val="21"/>
              </w:rPr>
              <w:t>工作单位</w:t>
            </w:r>
          </w:p>
        </w:tc>
        <w:tc>
          <w:tcPr>
            <w:tcW w:w="209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A38B7" w:rsidRPr="00711B76" w:rsidRDefault="007A38B7" w:rsidP="004B7DB0">
            <w:pPr>
              <w:widowControl/>
              <w:spacing w:line="280" w:lineRule="exact"/>
              <w:jc w:val="center"/>
              <w:rPr>
                <w:rFonts w:ascii="宋体" w:eastAsia="宋体" w:hAnsi="宋体" w:cs="Times New Roman"/>
                <w:kern w:val="0"/>
                <w:szCs w:val="21"/>
              </w:rPr>
            </w:pPr>
          </w:p>
        </w:tc>
        <w:tc>
          <w:tcPr>
            <w:tcW w:w="1728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7A38B7" w:rsidRDefault="007A38B7" w:rsidP="004B7DB0">
            <w:pPr>
              <w:widowControl/>
              <w:spacing w:line="280" w:lineRule="exact"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>工作单位</w:t>
            </w:r>
          </w:p>
          <w:p w:rsidR="007A38B7" w:rsidRPr="00711B76" w:rsidRDefault="007A38B7" w:rsidP="004B7DB0">
            <w:pPr>
              <w:widowControl/>
              <w:spacing w:line="280" w:lineRule="exact"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 w:rsidRPr="00711B76">
              <w:rPr>
                <w:rFonts w:ascii="黑体" w:eastAsia="黑体" w:hAnsi="黑体" w:cs="Times New Roman" w:hint="eastAsia"/>
                <w:kern w:val="0"/>
                <w:szCs w:val="21"/>
              </w:rPr>
              <w:t>联系人手机</w:t>
            </w:r>
          </w:p>
        </w:tc>
        <w:tc>
          <w:tcPr>
            <w:tcW w:w="3697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A38B7" w:rsidRPr="00711B76" w:rsidRDefault="007A38B7" w:rsidP="004B7DB0">
            <w:pPr>
              <w:widowControl/>
              <w:spacing w:line="280" w:lineRule="exact"/>
              <w:jc w:val="center"/>
              <w:rPr>
                <w:rFonts w:ascii="宋体" w:eastAsia="宋体" w:hAnsi="宋体" w:cs="Times New Roman"/>
                <w:kern w:val="0"/>
                <w:szCs w:val="21"/>
              </w:rPr>
            </w:pPr>
          </w:p>
        </w:tc>
      </w:tr>
      <w:tr w:rsidR="007A38B7" w:rsidRPr="00711B76" w:rsidTr="0045174F">
        <w:trPr>
          <w:trHeight w:val="397"/>
          <w:jc w:val="center"/>
        </w:trPr>
        <w:tc>
          <w:tcPr>
            <w:tcW w:w="151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A38B7" w:rsidRPr="00711B76" w:rsidRDefault="007A38B7" w:rsidP="007A38B7">
            <w:pPr>
              <w:widowControl/>
              <w:spacing w:line="340" w:lineRule="exact"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 w:rsidRPr="00711B76">
              <w:rPr>
                <w:rFonts w:ascii="黑体" w:eastAsia="黑体" w:hAnsi="黑体" w:cs="Times New Roman" w:hint="eastAsia"/>
                <w:kern w:val="0"/>
                <w:szCs w:val="21"/>
              </w:rPr>
              <w:t>本人手机</w:t>
            </w:r>
          </w:p>
        </w:tc>
        <w:tc>
          <w:tcPr>
            <w:tcW w:w="209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A38B7" w:rsidRPr="00711B76" w:rsidRDefault="007A38B7" w:rsidP="007A38B7">
            <w:pPr>
              <w:widowControl/>
              <w:spacing w:line="340" w:lineRule="exact"/>
              <w:jc w:val="center"/>
              <w:rPr>
                <w:rFonts w:ascii="宋体" w:eastAsia="宋体" w:hAnsi="宋体" w:cs="Times New Roman"/>
                <w:kern w:val="0"/>
                <w:szCs w:val="21"/>
              </w:rPr>
            </w:pPr>
          </w:p>
        </w:tc>
        <w:tc>
          <w:tcPr>
            <w:tcW w:w="1728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A38B7" w:rsidRPr="00711B76" w:rsidRDefault="007A38B7" w:rsidP="007A38B7">
            <w:pPr>
              <w:widowControl/>
              <w:spacing w:line="340" w:lineRule="exact"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 w:rsidRPr="00711B76">
              <w:rPr>
                <w:rFonts w:ascii="黑体" w:eastAsia="黑体" w:hAnsi="黑体" w:cs="Times New Roman" w:hint="eastAsia"/>
                <w:kern w:val="0"/>
                <w:szCs w:val="21"/>
              </w:rPr>
              <w:t>电子邮箱</w:t>
            </w:r>
          </w:p>
        </w:tc>
        <w:tc>
          <w:tcPr>
            <w:tcW w:w="3697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A38B7" w:rsidRPr="00711B76" w:rsidRDefault="007A38B7" w:rsidP="007A38B7">
            <w:pPr>
              <w:widowControl/>
              <w:spacing w:line="340" w:lineRule="exact"/>
              <w:jc w:val="center"/>
              <w:rPr>
                <w:rFonts w:ascii="宋体" w:eastAsia="宋体" w:hAnsi="宋体" w:cs="Times New Roman"/>
                <w:kern w:val="0"/>
                <w:szCs w:val="21"/>
              </w:rPr>
            </w:pPr>
          </w:p>
        </w:tc>
      </w:tr>
      <w:tr w:rsidR="007A38B7" w:rsidRPr="00711B76" w:rsidTr="0045174F">
        <w:trPr>
          <w:trHeight w:val="454"/>
          <w:jc w:val="center"/>
        </w:trPr>
        <w:tc>
          <w:tcPr>
            <w:tcW w:w="151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A38B7" w:rsidRPr="00E45E56" w:rsidRDefault="007A38B7" w:rsidP="007A38B7">
            <w:pPr>
              <w:widowControl/>
              <w:spacing w:line="340" w:lineRule="exact"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 w:rsidRPr="00E45E56">
              <w:rPr>
                <w:rFonts w:ascii="黑体" w:eastAsia="黑体" w:hAnsi="黑体" w:cs="Times New Roman" w:hint="eastAsia"/>
                <w:kern w:val="0"/>
                <w:szCs w:val="21"/>
              </w:rPr>
              <w:t>行业领域</w:t>
            </w:r>
          </w:p>
        </w:tc>
        <w:tc>
          <w:tcPr>
            <w:tcW w:w="7524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A38B7" w:rsidRPr="00E45E56" w:rsidRDefault="007A38B7" w:rsidP="00E234FB">
            <w:pPr>
              <w:widowControl/>
              <w:spacing w:line="340" w:lineRule="exact"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 w:rsidRPr="004B7DB0"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>国民经济行业分类（</w:t>
            </w:r>
            <w:r w:rsidRPr="004B7DB0">
              <w:rPr>
                <w:rFonts w:ascii="宋体" w:eastAsia="宋体" w:hAnsi="宋体" w:cs="Times New Roman"/>
                <w:kern w:val="0"/>
                <w:sz w:val="18"/>
                <w:szCs w:val="18"/>
              </w:rPr>
              <w:t>GB/T 4754—2017）</w:t>
            </w:r>
          </w:p>
        </w:tc>
      </w:tr>
      <w:tr w:rsidR="007A38B7" w:rsidRPr="00711B76" w:rsidTr="0045174F">
        <w:trPr>
          <w:trHeight w:val="454"/>
          <w:jc w:val="center"/>
        </w:trPr>
        <w:tc>
          <w:tcPr>
            <w:tcW w:w="151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A38B7" w:rsidRPr="00711B76" w:rsidRDefault="007A38B7" w:rsidP="007A38B7">
            <w:pPr>
              <w:widowControl/>
              <w:spacing w:line="340" w:lineRule="exact"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 w:rsidRPr="00711B76">
              <w:rPr>
                <w:rFonts w:ascii="黑体" w:eastAsia="黑体" w:hAnsi="黑体" w:cs="Times New Roman" w:hint="eastAsia"/>
                <w:kern w:val="0"/>
                <w:szCs w:val="21"/>
              </w:rPr>
              <w:t>四个面向</w:t>
            </w:r>
          </w:p>
        </w:tc>
        <w:tc>
          <w:tcPr>
            <w:tcW w:w="7524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A38B7" w:rsidRPr="00024418" w:rsidRDefault="007A38B7" w:rsidP="008124F0">
            <w:pPr>
              <w:widowControl/>
              <w:spacing w:line="340" w:lineRule="exact"/>
              <w:jc w:val="left"/>
              <w:rPr>
                <w:rFonts w:ascii="宋体" w:eastAsia="宋体" w:hAnsi="宋体" w:cs="Times New Roman"/>
                <w:kern w:val="0"/>
                <w:sz w:val="18"/>
                <w:szCs w:val="18"/>
              </w:rPr>
            </w:pPr>
            <w:r w:rsidRPr="00024418"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>□</w:t>
            </w:r>
            <w:r w:rsidRPr="00024418">
              <w:rPr>
                <w:rFonts w:ascii="宋体" w:eastAsia="宋体" w:hAnsi="宋体" w:cs="Times New Roman"/>
                <w:kern w:val="0"/>
                <w:sz w:val="18"/>
                <w:szCs w:val="18"/>
              </w:rPr>
              <w:t>面向世界科技</w:t>
            </w:r>
            <w:proofErr w:type="gramStart"/>
            <w:r w:rsidRPr="00024418">
              <w:rPr>
                <w:rFonts w:ascii="宋体" w:eastAsia="宋体" w:hAnsi="宋体" w:cs="Times New Roman"/>
                <w:kern w:val="0"/>
                <w:sz w:val="18"/>
                <w:szCs w:val="18"/>
              </w:rPr>
              <w:t>前沿</w:t>
            </w:r>
            <w:r w:rsidRPr="00024418"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>□</w:t>
            </w:r>
            <w:proofErr w:type="gramEnd"/>
            <w:r w:rsidRPr="00024418">
              <w:rPr>
                <w:rFonts w:ascii="宋体" w:eastAsia="宋体" w:hAnsi="宋体" w:cs="Times New Roman"/>
                <w:kern w:val="0"/>
                <w:sz w:val="18"/>
                <w:szCs w:val="18"/>
              </w:rPr>
              <w:t>面向经济主战场</w:t>
            </w:r>
            <w:r w:rsidRPr="00024418"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>□</w:t>
            </w:r>
            <w:r w:rsidRPr="00024418">
              <w:rPr>
                <w:rFonts w:ascii="宋体" w:eastAsia="宋体" w:hAnsi="宋体" w:cs="Times New Roman"/>
                <w:kern w:val="0"/>
                <w:sz w:val="18"/>
                <w:szCs w:val="18"/>
              </w:rPr>
              <w:t>面向国家重大需求</w:t>
            </w:r>
            <w:r w:rsidRPr="00024418"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>□</w:t>
            </w:r>
            <w:r w:rsidRPr="00024418">
              <w:rPr>
                <w:rFonts w:ascii="宋体" w:eastAsia="宋体" w:hAnsi="宋体" w:cs="Times New Roman"/>
                <w:kern w:val="0"/>
                <w:sz w:val="18"/>
                <w:szCs w:val="18"/>
              </w:rPr>
              <w:t>面向人民生命健康</w:t>
            </w:r>
          </w:p>
        </w:tc>
      </w:tr>
      <w:tr w:rsidR="007A38B7" w:rsidRPr="00711B76" w:rsidTr="0045174F">
        <w:trPr>
          <w:trHeight w:val="454"/>
          <w:jc w:val="center"/>
        </w:trPr>
        <w:tc>
          <w:tcPr>
            <w:tcW w:w="151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A38B7" w:rsidRPr="00711B76" w:rsidRDefault="007A38B7" w:rsidP="007A38B7">
            <w:pPr>
              <w:widowControl/>
              <w:spacing w:line="340" w:lineRule="exact"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 w:rsidRPr="00711B76">
              <w:rPr>
                <w:rFonts w:ascii="黑体" w:eastAsia="黑体" w:hAnsi="黑体" w:cs="Times New Roman" w:hint="eastAsia"/>
                <w:kern w:val="0"/>
                <w:szCs w:val="21"/>
              </w:rPr>
              <w:t>科研领域</w:t>
            </w:r>
          </w:p>
        </w:tc>
        <w:tc>
          <w:tcPr>
            <w:tcW w:w="7524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A38B7" w:rsidRPr="00024418" w:rsidRDefault="007A38B7" w:rsidP="007A38B7">
            <w:pPr>
              <w:widowControl/>
              <w:spacing w:line="340" w:lineRule="exact"/>
              <w:jc w:val="left"/>
              <w:rPr>
                <w:rFonts w:ascii="宋体" w:eastAsia="宋体" w:hAnsi="宋体" w:cs="Times New Roman"/>
                <w:kern w:val="0"/>
                <w:sz w:val="18"/>
                <w:szCs w:val="18"/>
              </w:rPr>
            </w:pPr>
            <w:r w:rsidRPr="00024418"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 xml:space="preserve">□基础研究和原始创新   □应用基础研究      </w:t>
            </w:r>
            <w:r w:rsidRPr="00024418">
              <w:rPr>
                <w:rFonts w:ascii="宋体" w:eastAsia="宋体" w:hAnsi="宋体" w:cs="Times New Roman"/>
                <w:kern w:val="0"/>
                <w:sz w:val="18"/>
                <w:szCs w:val="18"/>
              </w:rPr>
              <w:t>□</w:t>
            </w:r>
            <w:r w:rsidRPr="00024418"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 xml:space="preserve">应用研究和技术开发  </w:t>
            </w:r>
          </w:p>
          <w:p w:rsidR="007A38B7" w:rsidRPr="00024418" w:rsidRDefault="007A38B7" w:rsidP="007A38B7">
            <w:pPr>
              <w:widowControl/>
              <w:spacing w:line="340" w:lineRule="exact"/>
              <w:jc w:val="left"/>
              <w:rPr>
                <w:rFonts w:ascii="宋体" w:eastAsia="宋体" w:hAnsi="宋体" w:cs="Times New Roman"/>
                <w:kern w:val="0"/>
                <w:sz w:val="18"/>
                <w:szCs w:val="18"/>
              </w:rPr>
            </w:pPr>
            <w:r w:rsidRPr="00024418">
              <w:rPr>
                <w:rFonts w:ascii="宋体" w:eastAsia="宋体" w:hAnsi="宋体" w:cs="Times New Roman"/>
                <w:kern w:val="0"/>
                <w:sz w:val="18"/>
                <w:szCs w:val="18"/>
              </w:rPr>
              <w:t>□</w:t>
            </w:r>
            <w:r w:rsidRPr="00024418"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 xml:space="preserve">临床医学             </w:t>
            </w:r>
            <w:r w:rsidRPr="00024418">
              <w:rPr>
                <w:rFonts w:ascii="宋体" w:eastAsia="宋体" w:hAnsi="宋体" w:cs="Times New Roman"/>
                <w:kern w:val="0"/>
                <w:sz w:val="18"/>
                <w:szCs w:val="18"/>
              </w:rPr>
              <w:t>□</w:t>
            </w:r>
            <w:r w:rsidRPr="00024418"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>科研仪器开发应用  □其他（填写）</w:t>
            </w:r>
          </w:p>
        </w:tc>
      </w:tr>
      <w:tr w:rsidR="007A38B7" w:rsidRPr="00711B76" w:rsidTr="0045174F">
        <w:trPr>
          <w:trHeight w:val="2268"/>
          <w:jc w:val="center"/>
        </w:trPr>
        <w:tc>
          <w:tcPr>
            <w:tcW w:w="151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A38B7" w:rsidRPr="002E1C83" w:rsidRDefault="007A38B7" w:rsidP="007A38B7">
            <w:pPr>
              <w:widowControl/>
              <w:spacing w:line="340" w:lineRule="exact"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 w:rsidRPr="002E1C83">
              <w:rPr>
                <w:rFonts w:ascii="黑体" w:eastAsia="黑体" w:hAnsi="黑体" w:cs="Times New Roman" w:hint="eastAsia"/>
                <w:kern w:val="0"/>
                <w:szCs w:val="21"/>
              </w:rPr>
              <w:t>重点推荐领域</w:t>
            </w:r>
          </w:p>
        </w:tc>
        <w:tc>
          <w:tcPr>
            <w:tcW w:w="7524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2636" w:rsidRPr="00024418" w:rsidRDefault="00D62636" w:rsidP="00024418">
            <w:pPr>
              <w:widowControl/>
              <w:spacing w:line="300" w:lineRule="exact"/>
              <w:jc w:val="left"/>
              <w:rPr>
                <w:rFonts w:ascii="宋体" w:eastAsia="宋体" w:hAnsi="宋体" w:cs="Times New Roman"/>
                <w:b/>
                <w:kern w:val="0"/>
                <w:sz w:val="18"/>
                <w:szCs w:val="18"/>
              </w:rPr>
            </w:pPr>
            <w:r w:rsidRPr="00024418">
              <w:rPr>
                <w:rFonts w:ascii="宋体" w:eastAsia="宋体" w:hAnsi="宋体" w:cs="Times New Roman" w:hint="eastAsia"/>
                <w:b/>
                <w:kern w:val="0"/>
                <w:sz w:val="18"/>
                <w:szCs w:val="18"/>
              </w:rPr>
              <w:t>国家急迫需要和长远需求的关键核心技术：</w:t>
            </w:r>
          </w:p>
          <w:p w:rsidR="0064539A" w:rsidRDefault="00D62636" w:rsidP="00024418">
            <w:pPr>
              <w:widowControl/>
              <w:spacing w:line="300" w:lineRule="exact"/>
              <w:jc w:val="left"/>
              <w:rPr>
                <w:rFonts w:ascii="宋体" w:eastAsia="宋体" w:hAnsi="宋体" w:cs="Times New Roman"/>
                <w:kern w:val="0"/>
                <w:sz w:val="18"/>
                <w:szCs w:val="18"/>
              </w:rPr>
            </w:pPr>
            <w:r w:rsidRPr="00E14273"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>□石油天然气</w:t>
            </w:r>
            <w:r w:rsidRPr="00E14273">
              <w:rPr>
                <w:rFonts w:ascii="宋体" w:eastAsia="宋体" w:hAnsi="宋体" w:cs="Times New Roman"/>
                <w:kern w:val="0"/>
                <w:sz w:val="18"/>
                <w:szCs w:val="18"/>
              </w:rPr>
              <w:t>□基础原材料□高端芯片□工业软件□农作物种子</w:t>
            </w:r>
          </w:p>
          <w:p w:rsidR="00024418" w:rsidRDefault="00D62636" w:rsidP="00024418">
            <w:pPr>
              <w:widowControl/>
              <w:spacing w:line="300" w:lineRule="exact"/>
              <w:jc w:val="left"/>
              <w:rPr>
                <w:rFonts w:ascii="宋体" w:eastAsia="宋体" w:hAnsi="宋体" w:cs="Times New Roman"/>
                <w:kern w:val="0"/>
                <w:sz w:val="18"/>
                <w:szCs w:val="18"/>
              </w:rPr>
            </w:pPr>
            <w:r w:rsidRPr="00E14273">
              <w:rPr>
                <w:rFonts w:ascii="宋体" w:eastAsia="宋体" w:hAnsi="宋体" w:cs="Times New Roman"/>
                <w:kern w:val="0"/>
                <w:sz w:val="18"/>
                <w:szCs w:val="18"/>
              </w:rPr>
              <w:t>□科学试验用仪器设备□化学制剂□药品□医疗器械□医用设备□疫苗</w:t>
            </w:r>
          </w:p>
          <w:p w:rsidR="00D62636" w:rsidRPr="0064539A" w:rsidRDefault="00024418" w:rsidP="00024418">
            <w:pPr>
              <w:widowControl/>
              <w:spacing w:line="300" w:lineRule="exact"/>
              <w:jc w:val="left"/>
              <w:rPr>
                <w:rFonts w:ascii="宋体" w:eastAsia="宋体" w:hAnsi="宋体" w:cs="Times New Roman"/>
                <w:kern w:val="0"/>
                <w:sz w:val="18"/>
                <w:szCs w:val="18"/>
              </w:rPr>
            </w:pPr>
            <w:r w:rsidRPr="00E14273">
              <w:rPr>
                <w:rFonts w:ascii="宋体" w:eastAsia="宋体" w:hAnsi="宋体" w:cs="Times New Roman"/>
                <w:kern w:val="0"/>
                <w:sz w:val="18"/>
                <w:szCs w:val="18"/>
              </w:rPr>
              <w:t>□其他</w:t>
            </w:r>
          </w:p>
          <w:p w:rsidR="00D62636" w:rsidRPr="00024418" w:rsidRDefault="00D62636" w:rsidP="00024418">
            <w:pPr>
              <w:widowControl/>
              <w:spacing w:line="300" w:lineRule="exact"/>
              <w:jc w:val="left"/>
              <w:rPr>
                <w:rFonts w:ascii="宋体" w:eastAsia="宋体" w:hAnsi="宋体" w:cs="Times New Roman"/>
                <w:b/>
                <w:kern w:val="0"/>
                <w:sz w:val="18"/>
                <w:szCs w:val="18"/>
              </w:rPr>
            </w:pPr>
            <w:r w:rsidRPr="00024418">
              <w:rPr>
                <w:rFonts w:ascii="宋体" w:eastAsia="宋体" w:hAnsi="宋体" w:cs="Times New Roman" w:hint="eastAsia"/>
                <w:b/>
                <w:kern w:val="0"/>
                <w:sz w:val="18"/>
                <w:szCs w:val="18"/>
              </w:rPr>
              <w:t>事关发展全局和国家安全的</w:t>
            </w:r>
            <w:r w:rsidR="00AD3B4A" w:rsidRPr="00024418">
              <w:rPr>
                <w:rFonts w:ascii="宋体" w:eastAsia="宋体" w:hAnsi="宋体" w:cs="Times New Roman" w:hint="eastAsia"/>
                <w:b/>
                <w:kern w:val="0"/>
                <w:sz w:val="18"/>
                <w:szCs w:val="18"/>
              </w:rPr>
              <w:t>前沿领域</w:t>
            </w:r>
            <w:r w:rsidR="0064539A" w:rsidRPr="00024418">
              <w:rPr>
                <w:rFonts w:ascii="宋体" w:eastAsia="宋体" w:hAnsi="宋体" w:cs="Times New Roman" w:hint="eastAsia"/>
                <w:b/>
                <w:kern w:val="0"/>
                <w:sz w:val="18"/>
                <w:szCs w:val="18"/>
              </w:rPr>
              <w:t>：</w:t>
            </w:r>
          </w:p>
          <w:p w:rsidR="00413E33" w:rsidRDefault="00D62636" w:rsidP="00024418">
            <w:pPr>
              <w:widowControl/>
              <w:spacing w:line="300" w:lineRule="exact"/>
              <w:jc w:val="left"/>
              <w:rPr>
                <w:rFonts w:ascii="宋体" w:eastAsia="宋体" w:hAnsi="宋体" w:cs="Times New Roman"/>
                <w:kern w:val="0"/>
                <w:sz w:val="18"/>
                <w:szCs w:val="18"/>
              </w:rPr>
            </w:pPr>
            <w:r w:rsidRPr="00E14273">
              <w:rPr>
                <w:rFonts w:ascii="宋体" w:eastAsia="宋体" w:hAnsi="宋体" w:cs="Times New Roman"/>
                <w:kern w:val="0"/>
                <w:sz w:val="18"/>
                <w:szCs w:val="18"/>
              </w:rPr>
              <w:t>□人工智能□量子信息□集成电路□先进制造</w:t>
            </w:r>
            <w:r w:rsidR="00AD3B4A" w:rsidRPr="00E14273">
              <w:rPr>
                <w:rFonts w:ascii="宋体" w:eastAsia="宋体" w:hAnsi="宋体" w:cs="Times New Roman"/>
                <w:kern w:val="0"/>
                <w:sz w:val="18"/>
                <w:szCs w:val="18"/>
              </w:rPr>
              <w:t>□</w:t>
            </w:r>
            <w:r w:rsidR="00AD3B4A" w:rsidRPr="0064539A"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>生命健康</w:t>
            </w:r>
            <w:r w:rsidR="00AD3B4A" w:rsidRPr="00E14273">
              <w:rPr>
                <w:rFonts w:ascii="宋体" w:eastAsia="宋体" w:hAnsi="宋体" w:cs="Times New Roman"/>
                <w:kern w:val="0"/>
                <w:sz w:val="18"/>
                <w:szCs w:val="18"/>
              </w:rPr>
              <w:t>□脑科学□生物育种□空天科技</w:t>
            </w:r>
          </w:p>
          <w:p w:rsidR="0064539A" w:rsidRDefault="00AD3B4A" w:rsidP="00024418">
            <w:pPr>
              <w:widowControl/>
              <w:spacing w:line="300" w:lineRule="exact"/>
              <w:jc w:val="left"/>
              <w:rPr>
                <w:rFonts w:ascii="宋体" w:eastAsia="宋体" w:hAnsi="宋体" w:cs="Times New Roman"/>
                <w:kern w:val="0"/>
                <w:sz w:val="18"/>
                <w:szCs w:val="18"/>
              </w:rPr>
            </w:pPr>
            <w:r w:rsidRPr="00E14273">
              <w:rPr>
                <w:rFonts w:ascii="宋体" w:eastAsia="宋体" w:hAnsi="宋体" w:cs="Times New Roman"/>
                <w:kern w:val="0"/>
                <w:sz w:val="18"/>
                <w:szCs w:val="18"/>
              </w:rPr>
              <w:t>□深地深海</w:t>
            </w:r>
            <w:r w:rsidR="0064539A" w:rsidRPr="00E14273">
              <w:rPr>
                <w:rFonts w:ascii="宋体" w:eastAsia="宋体" w:hAnsi="宋体" w:cs="Times New Roman"/>
                <w:kern w:val="0"/>
                <w:sz w:val="18"/>
                <w:szCs w:val="18"/>
              </w:rPr>
              <w:t>□其他</w:t>
            </w:r>
          </w:p>
          <w:p w:rsidR="00AD3B4A" w:rsidRPr="00024418" w:rsidRDefault="00AD3B4A" w:rsidP="00024418">
            <w:pPr>
              <w:widowControl/>
              <w:spacing w:line="300" w:lineRule="exact"/>
              <w:jc w:val="left"/>
              <w:rPr>
                <w:rFonts w:ascii="宋体" w:eastAsia="宋体" w:hAnsi="宋体" w:cs="Times New Roman"/>
                <w:b/>
                <w:kern w:val="0"/>
                <w:sz w:val="18"/>
                <w:szCs w:val="18"/>
              </w:rPr>
            </w:pPr>
            <w:r w:rsidRPr="00024418">
              <w:rPr>
                <w:rFonts w:ascii="宋体" w:eastAsia="宋体" w:hAnsi="宋体" w:cs="Times New Roman" w:hint="eastAsia"/>
                <w:b/>
                <w:kern w:val="0"/>
                <w:sz w:val="18"/>
                <w:szCs w:val="18"/>
              </w:rPr>
              <w:t>全球科技治理</w:t>
            </w:r>
            <w:r w:rsidR="0064539A" w:rsidRPr="00024418">
              <w:rPr>
                <w:rFonts w:ascii="宋体" w:eastAsia="宋体" w:hAnsi="宋体" w:cs="Times New Roman" w:hint="eastAsia"/>
                <w:b/>
                <w:kern w:val="0"/>
                <w:sz w:val="18"/>
                <w:szCs w:val="18"/>
              </w:rPr>
              <w:t>共性问题：</w:t>
            </w:r>
          </w:p>
          <w:p w:rsidR="007A38B7" w:rsidRPr="0064539A" w:rsidRDefault="0064539A" w:rsidP="00024418">
            <w:pPr>
              <w:widowControl/>
              <w:spacing w:line="300" w:lineRule="exact"/>
              <w:jc w:val="left"/>
              <w:rPr>
                <w:rFonts w:ascii="宋体" w:eastAsia="宋体" w:hAnsi="宋体" w:cs="Times New Roman"/>
                <w:kern w:val="0"/>
                <w:sz w:val="18"/>
                <w:szCs w:val="18"/>
              </w:rPr>
            </w:pPr>
            <w:r w:rsidRPr="00E14273">
              <w:rPr>
                <w:rFonts w:ascii="宋体" w:eastAsia="宋体" w:hAnsi="宋体" w:cs="Times New Roman"/>
                <w:kern w:val="0"/>
                <w:sz w:val="18"/>
                <w:szCs w:val="18"/>
              </w:rPr>
              <w:t>□</w:t>
            </w:r>
            <w:r w:rsidR="00AD3B4A" w:rsidRPr="00AD3B4A"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>气候变化</w:t>
            </w:r>
            <w:r w:rsidRPr="00E14273">
              <w:rPr>
                <w:rFonts w:ascii="宋体" w:eastAsia="宋体" w:hAnsi="宋体" w:cs="Times New Roman"/>
                <w:kern w:val="0"/>
                <w:sz w:val="18"/>
                <w:szCs w:val="18"/>
              </w:rPr>
              <w:t>□</w:t>
            </w:r>
            <w:r w:rsidR="00AD3B4A" w:rsidRPr="00AD3B4A"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>人类健康</w:t>
            </w:r>
            <w:r w:rsidRPr="00E14273">
              <w:rPr>
                <w:rFonts w:ascii="宋体" w:eastAsia="宋体" w:hAnsi="宋体" w:cs="Times New Roman"/>
                <w:kern w:val="0"/>
                <w:sz w:val="18"/>
                <w:szCs w:val="18"/>
              </w:rPr>
              <w:t>□</w:t>
            </w:r>
            <w:proofErr w:type="gramStart"/>
            <w:r w:rsidRPr="0064539A"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>碳达峰</w:t>
            </w:r>
            <w:proofErr w:type="gramEnd"/>
            <w:r w:rsidRPr="0064539A"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>与碳中和</w:t>
            </w:r>
            <w:r w:rsidRPr="00E14273">
              <w:rPr>
                <w:rFonts w:ascii="宋体" w:eastAsia="宋体" w:hAnsi="宋体" w:cs="Times New Roman"/>
                <w:kern w:val="0"/>
                <w:sz w:val="18"/>
                <w:szCs w:val="18"/>
              </w:rPr>
              <w:t>□其他</w:t>
            </w:r>
          </w:p>
        </w:tc>
      </w:tr>
      <w:tr w:rsidR="007A38B7" w:rsidRPr="00711B76" w:rsidTr="008124F0">
        <w:trPr>
          <w:trHeight w:val="2318"/>
          <w:jc w:val="center"/>
        </w:trPr>
        <w:tc>
          <w:tcPr>
            <w:tcW w:w="151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A38B7" w:rsidRPr="00711B76" w:rsidRDefault="00E14273" w:rsidP="007A38B7">
            <w:pPr>
              <w:widowControl/>
              <w:spacing w:line="340" w:lineRule="exact"/>
              <w:jc w:val="center"/>
              <w:rPr>
                <w:rFonts w:ascii="黑体" w:eastAsia="黑体" w:hAnsi="黑体" w:cs="Times New Roman"/>
                <w:color w:val="000000" w:themeColor="text1"/>
                <w:kern w:val="0"/>
                <w:szCs w:val="21"/>
              </w:rPr>
            </w:pP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>学术</w:t>
            </w:r>
            <w:r w:rsidR="007A38B7" w:rsidRPr="00711B76">
              <w:rPr>
                <w:rFonts w:ascii="黑体" w:eastAsia="黑体" w:hAnsi="黑体" w:cs="Times New Roman" w:hint="eastAsia"/>
                <w:kern w:val="0"/>
                <w:szCs w:val="21"/>
              </w:rPr>
              <w:t>条件</w:t>
            </w:r>
          </w:p>
        </w:tc>
        <w:tc>
          <w:tcPr>
            <w:tcW w:w="7524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14273" w:rsidRPr="00E14273" w:rsidRDefault="00E14273" w:rsidP="00024418">
            <w:pPr>
              <w:widowControl/>
              <w:spacing w:line="300" w:lineRule="exact"/>
              <w:jc w:val="left"/>
              <w:rPr>
                <w:rFonts w:ascii="宋体" w:eastAsia="宋体" w:hAnsi="宋体" w:cs="Times New Roman"/>
                <w:kern w:val="0"/>
                <w:sz w:val="18"/>
                <w:szCs w:val="18"/>
              </w:rPr>
            </w:pPr>
            <w:r w:rsidRPr="00E14273">
              <w:rPr>
                <w:rFonts w:ascii="宋体" w:eastAsia="宋体" w:hAnsi="宋体" w:cs="Times New Roman"/>
                <w:b/>
                <w:bCs/>
                <w:kern w:val="0"/>
                <w:sz w:val="18"/>
                <w:szCs w:val="18"/>
              </w:rPr>
              <w:t>□</w:t>
            </w:r>
            <w:r w:rsidRPr="00E14273">
              <w:rPr>
                <w:rFonts w:ascii="宋体" w:eastAsia="宋体" w:hAnsi="宋体" w:cs="Times New Roman"/>
                <w:kern w:val="0"/>
                <w:sz w:val="18"/>
                <w:szCs w:val="18"/>
              </w:rPr>
              <w:t>作为负责人，承担过中央财政支持的科技计划（专项、基金）项目（课题）。</w:t>
            </w:r>
          </w:p>
          <w:p w:rsidR="00E14273" w:rsidRPr="00E14273" w:rsidRDefault="00E14273" w:rsidP="00024418">
            <w:pPr>
              <w:widowControl/>
              <w:spacing w:line="300" w:lineRule="exact"/>
              <w:jc w:val="left"/>
              <w:rPr>
                <w:rFonts w:ascii="宋体" w:eastAsia="宋体" w:hAnsi="宋体" w:cs="Times New Roman"/>
                <w:kern w:val="0"/>
                <w:sz w:val="18"/>
                <w:szCs w:val="18"/>
              </w:rPr>
            </w:pPr>
            <w:r w:rsidRPr="00E14273">
              <w:rPr>
                <w:rFonts w:ascii="宋体" w:eastAsia="宋体" w:hAnsi="宋体" w:cs="Times New Roman"/>
                <w:b/>
                <w:bCs/>
                <w:kern w:val="0"/>
                <w:sz w:val="18"/>
                <w:szCs w:val="18"/>
              </w:rPr>
              <w:t>□</w:t>
            </w:r>
            <w:r w:rsidRPr="00E14273">
              <w:rPr>
                <w:rFonts w:ascii="宋体" w:eastAsia="宋体" w:hAnsi="宋体" w:cs="Times New Roman"/>
                <w:kern w:val="0"/>
                <w:sz w:val="18"/>
                <w:szCs w:val="18"/>
              </w:rPr>
              <w:t>国家科学技术奖励获得者（一等奖及以上奖项的前三名完成人，二等奖的第一完成人）。</w:t>
            </w:r>
          </w:p>
          <w:p w:rsidR="00E14273" w:rsidRPr="00E14273" w:rsidRDefault="00E14273" w:rsidP="00024418">
            <w:pPr>
              <w:widowControl/>
              <w:spacing w:line="300" w:lineRule="exact"/>
              <w:jc w:val="left"/>
              <w:rPr>
                <w:rFonts w:ascii="宋体" w:eastAsia="宋体" w:hAnsi="宋体" w:cs="Times New Roman"/>
                <w:kern w:val="0"/>
                <w:sz w:val="18"/>
                <w:szCs w:val="18"/>
              </w:rPr>
            </w:pPr>
            <w:r w:rsidRPr="00E14273">
              <w:rPr>
                <w:rFonts w:ascii="宋体" w:eastAsia="宋体" w:hAnsi="宋体" w:cs="Times New Roman"/>
                <w:b/>
                <w:bCs/>
                <w:kern w:val="0"/>
                <w:sz w:val="18"/>
                <w:szCs w:val="18"/>
              </w:rPr>
              <w:t>□</w:t>
            </w:r>
            <w:r w:rsidRPr="00E14273">
              <w:rPr>
                <w:rFonts w:ascii="宋体" w:eastAsia="宋体" w:hAnsi="宋体" w:cs="Times New Roman"/>
                <w:kern w:val="0"/>
                <w:sz w:val="18"/>
                <w:szCs w:val="18"/>
              </w:rPr>
              <w:t>担任全国学会理事或分支机构负责人、地方科协全委会委员以上职务，或在国际学术组织担任高级职务，或在重要学术期刊任职，或为国际（国家）标准的主要完成人。</w:t>
            </w:r>
          </w:p>
          <w:p w:rsidR="00E14273" w:rsidRPr="00E14273" w:rsidRDefault="00E14273" w:rsidP="00024418">
            <w:pPr>
              <w:widowControl/>
              <w:spacing w:line="300" w:lineRule="exact"/>
              <w:jc w:val="left"/>
              <w:rPr>
                <w:rFonts w:ascii="宋体" w:eastAsia="宋体" w:hAnsi="宋体" w:cs="Times New Roman"/>
                <w:kern w:val="0"/>
                <w:sz w:val="18"/>
                <w:szCs w:val="18"/>
              </w:rPr>
            </w:pPr>
            <w:r w:rsidRPr="00E14273">
              <w:rPr>
                <w:rFonts w:ascii="宋体" w:eastAsia="宋体" w:hAnsi="宋体" w:cs="Times New Roman"/>
                <w:b/>
                <w:bCs/>
                <w:kern w:val="0"/>
                <w:sz w:val="18"/>
                <w:szCs w:val="18"/>
              </w:rPr>
              <w:t>□</w:t>
            </w:r>
            <w:r w:rsidRPr="00E14273">
              <w:rPr>
                <w:rFonts w:ascii="宋体" w:eastAsia="宋体" w:hAnsi="宋体" w:cs="Times New Roman"/>
                <w:kern w:val="0"/>
                <w:sz w:val="18"/>
                <w:szCs w:val="18"/>
              </w:rPr>
              <w:t>在工程技术方面取得重大的、创造性的成果和做出贡献，并有显著应用成效。</w:t>
            </w:r>
          </w:p>
          <w:p w:rsidR="007A38B7" w:rsidRPr="00711B76" w:rsidRDefault="00E14273" w:rsidP="00024418">
            <w:pPr>
              <w:widowControl/>
              <w:spacing w:line="300" w:lineRule="exact"/>
              <w:rPr>
                <w:rFonts w:ascii="宋体" w:eastAsia="宋体" w:hAnsi="宋体" w:cs="Times New Roman"/>
                <w:kern w:val="0"/>
                <w:szCs w:val="21"/>
              </w:rPr>
            </w:pPr>
            <w:r w:rsidRPr="00E14273">
              <w:rPr>
                <w:rFonts w:ascii="宋体" w:eastAsia="宋体" w:hAnsi="宋体" w:cs="Times New Roman"/>
                <w:b/>
                <w:bCs/>
                <w:kern w:val="0"/>
                <w:sz w:val="18"/>
                <w:szCs w:val="18"/>
              </w:rPr>
              <w:t>□</w:t>
            </w:r>
            <w:r w:rsidRPr="00E14273">
              <w:rPr>
                <w:rFonts w:ascii="宋体" w:eastAsia="宋体" w:hAnsi="宋体" w:cs="Times New Roman"/>
                <w:kern w:val="0"/>
                <w:sz w:val="18"/>
                <w:szCs w:val="18"/>
              </w:rPr>
              <w:t>积极投身世界一流期刊建设、科学技术普及、国际科技人文交流、科技咨询服务、“科创中国”、科技人才举荐等科协重点工作。</w:t>
            </w:r>
          </w:p>
        </w:tc>
      </w:tr>
      <w:tr w:rsidR="004B7DB0" w:rsidRPr="00711B76" w:rsidTr="004B7DB0">
        <w:trPr>
          <w:trHeight w:val="1266"/>
          <w:jc w:val="center"/>
        </w:trPr>
        <w:tc>
          <w:tcPr>
            <w:tcW w:w="151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B7DB0" w:rsidRPr="004B7DB0" w:rsidRDefault="004B7DB0" w:rsidP="004B7DB0">
            <w:pPr>
              <w:widowControl/>
              <w:spacing w:line="340" w:lineRule="exact"/>
              <w:jc w:val="center"/>
              <w:rPr>
                <w:rFonts w:ascii="宋体" w:eastAsia="宋体" w:hAnsi="宋体" w:cs="Times New Roman"/>
                <w:kern w:val="0"/>
                <w:sz w:val="18"/>
                <w:szCs w:val="18"/>
              </w:rPr>
            </w:pPr>
            <w:r w:rsidRPr="004B7DB0">
              <w:rPr>
                <w:rFonts w:ascii="黑体" w:eastAsia="黑体" w:hAnsi="黑体" w:cs="Times New Roman" w:hint="eastAsia"/>
                <w:kern w:val="0"/>
                <w:szCs w:val="21"/>
              </w:rPr>
              <w:t>本人</w:t>
            </w:r>
            <w:r w:rsidRPr="004B7DB0">
              <w:rPr>
                <w:rFonts w:ascii="黑体" w:eastAsia="黑体" w:hAnsi="黑体" w:cs="Times New Roman"/>
                <w:kern w:val="0"/>
                <w:szCs w:val="21"/>
              </w:rPr>
              <w:t>承诺</w:t>
            </w:r>
          </w:p>
        </w:tc>
        <w:tc>
          <w:tcPr>
            <w:tcW w:w="7524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B7DB0" w:rsidRDefault="004B7DB0" w:rsidP="004B7DB0">
            <w:pPr>
              <w:widowControl/>
              <w:spacing w:line="300" w:lineRule="exact"/>
              <w:ind w:firstLineChars="200" w:firstLine="360"/>
              <w:jc w:val="left"/>
              <w:rPr>
                <w:rFonts w:ascii="宋体" w:eastAsia="宋体" w:hAnsi="宋体" w:cs="Times New Roman"/>
                <w:kern w:val="0"/>
                <w:sz w:val="18"/>
                <w:szCs w:val="18"/>
              </w:rPr>
            </w:pPr>
            <w:r w:rsidRPr="004B7DB0"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>本人接受</w:t>
            </w:r>
            <w:r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>推荐</w:t>
            </w:r>
            <w:r w:rsidRPr="004B7DB0"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>，并对</w:t>
            </w:r>
            <w:r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>提交的</w:t>
            </w:r>
            <w:r w:rsidRPr="004B7DB0"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>内容进行审核，</w:t>
            </w:r>
            <w:r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>不</w:t>
            </w:r>
            <w:r w:rsidRPr="004B7DB0"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>涉及国家秘密</w:t>
            </w:r>
            <w:r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>，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本人</w:t>
            </w:r>
            <w:r w:rsidRPr="004B7DB0"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>对其客观性和真实性负责。</w:t>
            </w:r>
          </w:p>
          <w:p w:rsidR="004B7DB0" w:rsidRPr="004B7DB0" w:rsidRDefault="004B7DB0" w:rsidP="004B7DB0">
            <w:pPr>
              <w:spacing w:line="300" w:lineRule="exact"/>
              <w:jc w:val="left"/>
              <w:rPr>
                <w:rFonts w:ascii="宋体" w:eastAsia="宋体" w:hAnsi="宋体" w:cs="Times New Roman"/>
                <w:kern w:val="0"/>
                <w:sz w:val="18"/>
                <w:szCs w:val="18"/>
              </w:rPr>
            </w:pPr>
            <w:r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>本人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签字：</w:t>
            </w:r>
          </w:p>
          <w:p w:rsidR="004B7DB0" w:rsidRPr="004B7DB0" w:rsidRDefault="004B7DB0" w:rsidP="004B7DB0">
            <w:pPr>
              <w:spacing w:line="300" w:lineRule="exact"/>
              <w:ind w:firstLineChars="2300" w:firstLine="4140"/>
              <w:jc w:val="left"/>
              <w:rPr>
                <w:rFonts w:ascii="宋体" w:eastAsia="宋体" w:hAnsi="宋体" w:cs="Times New Roman"/>
                <w:kern w:val="0"/>
                <w:sz w:val="18"/>
                <w:szCs w:val="18"/>
              </w:rPr>
            </w:pPr>
            <w:r w:rsidRPr="004B7DB0"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>年   月   日</w:t>
            </w:r>
          </w:p>
        </w:tc>
      </w:tr>
    </w:tbl>
    <w:p w:rsidR="00656817" w:rsidRPr="009B6DC6" w:rsidRDefault="00656817" w:rsidP="00A07460">
      <w:pPr>
        <w:widowControl/>
        <w:spacing w:line="20" w:lineRule="exact"/>
        <w:rPr>
          <w:rFonts w:ascii="黑体" w:eastAsia="黑体" w:hAnsi="黑体" w:cs="Times New Roman"/>
          <w:kern w:val="0"/>
          <w:szCs w:val="21"/>
        </w:rPr>
      </w:pPr>
    </w:p>
    <w:sectPr w:rsidR="00656817" w:rsidRPr="009B6DC6" w:rsidSect="003A5267">
      <w:footerReference w:type="even" r:id="rId7"/>
      <w:footerReference w:type="default" r:id="rId8"/>
      <w:pgSz w:w="11906" w:h="16838"/>
      <w:pgMar w:top="1418" w:right="1418" w:bottom="1418" w:left="1418" w:header="851" w:footer="850" w:gutter="0"/>
      <w:pgNumType w:fmt="numberInDash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12692" w:rsidRDefault="00C12692" w:rsidP="000D1FE4">
      <w:r>
        <w:separator/>
      </w:r>
    </w:p>
  </w:endnote>
  <w:endnote w:type="continuationSeparator" w:id="0">
    <w:p w:rsidR="00C12692" w:rsidRDefault="00C12692" w:rsidP="000D1F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仿宋_GB2312">
    <w:altName w:val="仿宋"/>
    <w:charset w:val="86"/>
    <w:family w:val="modern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小标宋">
    <w:altName w:val="Arial Unicode MS"/>
    <w:charset w:val="86"/>
    <w:family w:val="script"/>
    <w:pitch w:val="fixed"/>
    <w:sig w:usb0="00000000" w:usb1="080E0000" w:usb2="00000010" w:usb3="00000000" w:csb0="00040000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523750992"/>
      <w:docPartObj>
        <w:docPartGallery w:val="Page Numbers (Bottom of Page)"/>
        <w:docPartUnique/>
      </w:docPartObj>
    </w:sdtPr>
    <w:sdtEndPr>
      <w:rPr>
        <w:rFonts w:ascii="宋体" w:eastAsia="宋体" w:hAnsi="宋体" w:hint="eastAsia"/>
        <w:sz w:val="28"/>
        <w:szCs w:val="28"/>
      </w:rPr>
    </w:sdtEndPr>
    <w:sdtContent>
      <w:p w:rsidR="00A07460" w:rsidRPr="00A07460" w:rsidRDefault="00A07460">
        <w:pPr>
          <w:pStyle w:val="a6"/>
          <w:rPr>
            <w:rFonts w:ascii="宋体" w:eastAsia="宋体" w:hAnsi="宋体"/>
            <w:sz w:val="28"/>
            <w:szCs w:val="28"/>
          </w:rPr>
        </w:pPr>
        <w:r w:rsidRPr="00A07460">
          <w:rPr>
            <w:rFonts w:ascii="宋体" w:eastAsia="宋体" w:hAnsi="宋体" w:hint="eastAsia"/>
            <w:sz w:val="28"/>
            <w:szCs w:val="28"/>
          </w:rPr>
          <w:fldChar w:fldCharType="begin"/>
        </w:r>
        <w:r w:rsidRPr="00A07460">
          <w:rPr>
            <w:rFonts w:ascii="宋体" w:eastAsia="宋体" w:hAnsi="宋体" w:hint="eastAsia"/>
            <w:sz w:val="28"/>
            <w:szCs w:val="28"/>
          </w:rPr>
          <w:instrText>PAGE   \* MERGEFORMAT</w:instrText>
        </w:r>
        <w:r w:rsidRPr="00A07460">
          <w:rPr>
            <w:rFonts w:ascii="宋体" w:eastAsia="宋体" w:hAnsi="宋体" w:hint="eastAsia"/>
            <w:sz w:val="28"/>
            <w:szCs w:val="28"/>
          </w:rPr>
          <w:fldChar w:fldCharType="separate"/>
        </w:r>
        <w:r w:rsidR="00136AF3" w:rsidRPr="00136AF3">
          <w:rPr>
            <w:rFonts w:ascii="宋体" w:eastAsia="宋体" w:hAnsi="宋体"/>
            <w:noProof/>
            <w:sz w:val="28"/>
            <w:szCs w:val="28"/>
            <w:lang w:val="zh-CN"/>
          </w:rPr>
          <w:t>-</w:t>
        </w:r>
        <w:r w:rsidR="00136AF3">
          <w:rPr>
            <w:rFonts w:ascii="宋体" w:eastAsia="宋体" w:hAnsi="宋体"/>
            <w:noProof/>
            <w:sz w:val="28"/>
            <w:szCs w:val="28"/>
          </w:rPr>
          <w:t xml:space="preserve"> 2 -</w:t>
        </w:r>
        <w:r w:rsidRPr="00A07460">
          <w:rPr>
            <w:rFonts w:ascii="宋体" w:eastAsia="宋体" w:hAnsi="宋体" w:hint="eastAsia"/>
            <w:sz w:val="28"/>
            <w:szCs w:val="28"/>
          </w:rPr>
          <w:fldChar w:fldCharType="end"/>
        </w:r>
      </w:p>
    </w:sdtContent>
  </w:sdt>
  <w:p w:rsidR="00A07460" w:rsidRDefault="00A07460">
    <w:pPr>
      <w:pStyle w:val="a6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D7BDC" w:rsidRPr="00136AF3" w:rsidRDefault="00DD7BDC" w:rsidP="00136AF3">
    <w:pPr>
      <w:pStyle w:val="a6"/>
      <w:jc w:val="right"/>
      <w:rPr>
        <w:rFonts w:ascii="宋体" w:eastAsia="宋体" w:hAnsi="宋体" w:hint="eastAsia"/>
        <w:sz w:val="28"/>
        <w:szCs w:val="2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12692" w:rsidRDefault="00C12692" w:rsidP="000D1FE4">
      <w:r>
        <w:separator/>
      </w:r>
    </w:p>
  </w:footnote>
  <w:footnote w:type="continuationSeparator" w:id="0">
    <w:p w:rsidR="00C12692" w:rsidRDefault="00C12692" w:rsidP="000D1FE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proofState w:spelling="clean" w:grammar="clean"/>
  <w:defaultTabStop w:val="420"/>
  <w:evenAndOddHeaders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tDAyMjIxN7AwsDQ0MjRU0lEKTi0uzszPAykwNKsFAGI/WSgtAAAA"/>
  </w:docVars>
  <w:rsids>
    <w:rsidRoot w:val="00F212E7"/>
    <w:rsid w:val="000019EC"/>
    <w:rsid w:val="00001BC3"/>
    <w:rsid w:val="00004E0D"/>
    <w:rsid w:val="0001108A"/>
    <w:rsid w:val="00014372"/>
    <w:rsid w:val="00024418"/>
    <w:rsid w:val="00024A82"/>
    <w:rsid w:val="00033186"/>
    <w:rsid w:val="00037B1D"/>
    <w:rsid w:val="00044793"/>
    <w:rsid w:val="00054CC5"/>
    <w:rsid w:val="000615C7"/>
    <w:rsid w:val="00062776"/>
    <w:rsid w:val="000654CA"/>
    <w:rsid w:val="00075232"/>
    <w:rsid w:val="00075515"/>
    <w:rsid w:val="000757D0"/>
    <w:rsid w:val="00076F82"/>
    <w:rsid w:val="00080D30"/>
    <w:rsid w:val="0009179E"/>
    <w:rsid w:val="000927D9"/>
    <w:rsid w:val="00092E16"/>
    <w:rsid w:val="000A216B"/>
    <w:rsid w:val="000A2C41"/>
    <w:rsid w:val="000A3ABC"/>
    <w:rsid w:val="000B58C0"/>
    <w:rsid w:val="000C5164"/>
    <w:rsid w:val="000C7213"/>
    <w:rsid w:val="000D1A4D"/>
    <w:rsid w:val="000D1FE4"/>
    <w:rsid w:val="000D2FD1"/>
    <w:rsid w:val="000D6577"/>
    <w:rsid w:val="000E03ED"/>
    <w:rsid w:val="000E2A35"/>
    <w:rsid w:val="000F5B15"/>
    <w:rsid w:val="000F7A98"/>
    <w:rsid w:val="00104214"/>
    <w:rsid w:val="001061C1"/>
    <w:rsid w:val="001101CB"/>
    <w:rsid w:val="001102C7"/>
    <w:rsid w:val="001105F6"/>
    <w:rsid w:val="00112CCA"/>
    <w:rsid w:val="001149B3"/>
    <w:rsid w:val="00114E0F"/>
    <w:rsid w:val="00130A9B"/>
    <w:rsid w:val="00131801"/>
    <w:rsid w:val="0013379B"/>
    <w:rsid w:val="0013383F"/>
    <w:rsid w:val="001355A8"/>
    <w:rsid w:val="00136AF3"/>
    <w:rsid w:val="00141ADF"/>
    <w:rsid w:val="00146230"/>
    <w:rsid w:val="00150335"/>
    <w:rsid w:val="0016142A"/>
    <w:rsid w:val="00164A39"/>
    <w:rsid w:val="0016685A"/>
    <w:rsid w:val="0018319C"/>
    <w:rsid w:val="001856F4"/>
    <w:rsid w:val="00193B67"/>
    <w:rsid w:val="00194317"/>
    <w:rsid w:val="0019508A"/>
    <w:rsid w:val="001A049D"/>
    <w:rsid w:val="001A382E"/>
    <w:rsid w:val="001A5158"/>
    <w:rsid w:val="001B1FF6"/>
    <w:rsid w:val="001B3D68"/>
    <w:rsid w:val="001B65C9"/>
    <w:rsid w:val="001C160A"/>
    <w:rsid w:val="001C2455"/>
    <w:rsid w:val="001C6CA3"/>
    <w:rsid w:val="001D2FB3"/>
    <w:rsid w:val="001D3F39"/>
    <w:rsid w:val="001D701A"/>
    <w:rsid w:val="001E4024"/>
    <w:rsid w:val="001E5790"/>
    <w:rsid w:val="001E5EF4"/>
    <w:rsid w:val="001E7857"/>
    <w:rsid w:val="001F12AA"/>
    <w:rsid w:val="001F4B58"/>
    <w:rsid w:val="001F5BE8"/>
    <w:rsid w:val="001F6F68"/>
    <w:rsid w:val="00201844"/>
    <w:rsid w:val="00201D0D"/>
    <w:rsid w:val="002058B1"/>
    <w:rsid w:val="00207350"/>
    <w:rsid w:val="00212EA4"/>
    <w:rsid w:val="0021432F"/>
    <w:rsid w:val="0021710C"/>
    <w:rsid w:val="00220D4F"/>
    <w:rsid w:val="002249F3"/>
    <w:rsid w:val="002407C9"/>
    <w:rsid w:val="00244EFD"/>
    <w:rsid w:val="00250FD2"/>
    <w:rsid w:val="00252A74"/>
    <w:rsid w:val="0025448B"/>
    <w:rsid w:val="00257BA5"/>
    <w:rsid w:val="00267E81"/>
    <w:rsid w:val="00274620"/>
    <w:rsid w:val="00284B9B"/>
    <w:rsid w:val="002914A1"/>
    <w:rsid w:val="00293D5F"/>
    <w:rsid w:val="0029676F"/>
    <w:rsid w:val="0029678D"/>
    <w:rsid w:val="002A14D4"/>
    <w:rsid w:val="002A34A9"/>
    <w:rsid w:val="002A71BD"/>
    <w:rsid w:val="002B080D"/>
    <w:rsid w:val="002C0D0D"/>
    <w:rsid w:val="002C5046"/>
    <w:rsid w:val="002C6D0C"/>
    <w:rsid w:val="002C7831"/>
    <w:rsid w:val="002C7AC8"/>
    <w:rsid w:val="002D4149"/>
    <w:rsid w:val="002D5E22"/>
    <w:rsid w:val="002E1966"/>
    <w:rsid w:val="002E1C83"/>
    <w:rsid w:val="002E5B86"/>
    <w:rsid w:val="002E671B"/>
    <w:rsid w:val="0030188E"/>
    <w:rsid w:val="003213E7"/>
    <w:rsid w:val="00322A0A"/>
    <w:rsid w:val="00326579"/>
    <w:rsid w:val="00331ADB"/>
    <w:rsid w:val="00350ED0"/>
    <w:rsid w:val="00351486"/>
    <w:rsid w:val="00353469"/>
    <w:rsid w:val="0035531C"/>
    <w:rsid w:val="003553C3"/>
    <w:rsid w:val="00356E63"/>
    <w:rsid w:val="00357C8C"/>
    <w:rsid w:val="00360C49"/>
    <w:rsid w:val="00374F69"/>
    <w:rsid w:val="00381092"/>
    <w:rsid w:val="003A5267"/>
    <w:rsid w:val="003B6B55"/>
    <w:rsid w:val="003C2C4F"/>
    <w:rsid w:val="003C57F4"/>
    <w:rsid w:val="003D0491"/>
    <w:rsid w:val="003D20AE"/>
    <w:rsid w:val="003D2739"/>
    <w:rsid w:val="003E7E2F"/>
    <w:rsid w:val="003F2788"/>
    <w:rsid w:val="003F2E92"/>
    <w:rsid w:val="003F58BB"/>
    <w:rsid w:val="003F6CDF"/>
    <w:rsid w:val="004017E9"/>
    <w:rsid w:val="00407344"/>
    <w:rsid w:val="00413E33"/>
    <w:rsid w:val="00416A31"/>
    <w:rsid w:val="00422B96"/>
    <w:rsid w:val="00426605"/>
    <w:rsid w:val="00427058"/>
    <w:rsid w:val="0043143C"/>
    <w:rsid w:val="00441700"/>
    <w:rsid w:val="00444035"/>
    <w:rsid w:val="0045174F"/>
    <w:rsid w:val="00453E71"/>
    <w:rsid w:val="00457521"/>
    <w:rsid w:val="00465AD1"/>
    <w:rsid w:val="00472DF8"/>
    <w:rsid w:val="004900BF"/>
    <w:rsid w:val="004905DE"/>
    <w:rsid w:val="00490939"/>
    <w:rsid w:val="004958A3"/>
    <w:rsid w:val="00496C30"/>
    <w:rsid w:val="004A00DB"/>
    <w:rsid w:val="004A1A63"/>
    <w:rsid w:val="004A4777"/>
    <w:rsid w:val="004A6525"/>
    <w:rsid w:val="004A68C1"/>
    <w:rsid w:val="004B38A0"/>
    <w:rsid w:val="004B3C55"/>
    <w:rsid w:val="004B421D"/>
    <w:rsid w:val="004B5996"/>
    <w:rsid w:val="004B5C97"/>
    <w:rsid w:val="004B63B9"/>
    <w:rsid w:val="004B6B49"/>
    <w:rsid w:val="004B7DB0"/>
    <w:rsid w:val="004C4F56"/>
    <w:rsid w:val="004E2A2A"/>
    <w:rsid w:val="004E3B0C"/>
    <w:rsid w:val="004E496C"/>
    <w:rsid w:val="004E69CC"/>
    <w:rsid w:val="004E7DCE"/>
    <w:rsid w:val="004F0748"/>
    <w:rsid w:val="004F3861"/>
    <w:rsid w:val="00502505"/>
    <w:rsid w:val="00502FBA"/>
    <w:rsid w:val="005051C5"/>
    <w:rsid w:val="005067E5"/>
    <w:rsid w:val="005134B8"/>
    <w:rsid w:val="005141FA"/>
    <w:rsid w:val="00521550"/>
    <w:rsid w:val="00530BE6"/>
    <w:rsid w:val="0053310E"/>
    <w:rsid w:val="00533BED"/>
    <w:rsid w:val="0054546C"/>
    <w:rsid w:val="005506F3"/>
    <w:rsid w:val="0055085D"/>
    <w:rsid w:val="0055128E"/>
    <w:rsid w:val="00563E25"/>
    <w:rsid w:val="00564C8B"/>
    <w:rsid w:val="00567D7F"/>
    <w:rsid w:val="00575CE4"/>
    <w:rsid w:val="005773D0"/>
    <w:rsid w:val="00587988"/>
    <w:rsid w:val="005915F0"/>
    <w:rsid w:val="00592A6F"/>
    <w:rsid w:val="00594956"/>
    <w:rsid w:val="00595FDA"/>
    <w:rsid w:val="005B1519"/>
    <w:rsid w:val="005B1790"/>
    <w:rsid w:val="005B6531"/>
    <w:rsid w:val="005D0011"/>
    <w:rsid w:val="005D50DC"/>
    <w:rsid w:val="005D71A7"/>
    <w:rsid w:val="005E4D5E"/>
    <w:rsid w:val="005F0BA5"/>
    <w:rsid w:val="005F72EE"/>
    <w:rsid w:val="0060248A"/>
    <w:rsid w:val="00603567"/>
    <w:rsid w:val="0060443D"/>
    <w:rsid w:val="006154BD"/>
    <w:rsid w:val="006200F5"/>
    <w:rsid w:val="006208D3"/>
    <w:rsid w:val="00621D79"/>
    <w:rsid w:val="00622E29"/>
    <w:rsid w:val="006235D1"/>
    <w:rsid w:val="006257E8"/>
    <w:rsid w:val="00633880"/>
    <w:rsid w:val="00634080"/>
    <w:rsid w:val="00640AB4"/>
    <w:rsid w:val="0064539A"/>
    <w:rsid w:val="0064667A"/>
    <w:rsid w:val="00651409"/>
    <w:rsid w:val="00656817"/>
    <w:rsid w:val="00657711"/>
    <w:rsid w:val="006602B3"/>
    <w:rsid w:val="006776EB"/>
    <w:rsid w:val="0068277C"/>
    <w:rsid w:val="00685532"/>
    <w:rsid w:val="006858EE"/>
    <w:rsid w:val="00693E58"/>
    <w:rsid w:val="00695370"/>
    <w:rsid w:val="006A1714"/>
    <w:rsid w:val="006A1BE6"/>
    <w:rsid w:val="006A46DE"/>
    <w:rsid w:val="006A6079"/>
    <w:rsid w:val="006B3547"/>
    <w:rsid w:val="006B4B68"/>
    <w:rsid w:val="006B77F9"/>
    <w:rsid w:val="006C045C"/>
    <w:rsid w:val="006C0922"/>
    <w:rsid w:val="006C3488"/>
    <w:rsid w:val="006C437F"/>
    <w:rsid w:val="006D23E5"/>
    <w:rsid w:val="006D24B5"/>
    <w:rsid w:val="006D67B4"/>
    <w:rsid w:val="006E5EE2"/>
    <w:rsid w:val="006F4854"/>
    <w:rsid w:val="006F5896"/>
    <w:rsid w:val="006F7479"/>
    <w:rsid w:val="0070111B"/>
    <w:rsid w:val="007027F9"/>
    <w:rsid w:val="00704C97"/>
    <w:rsid w:val="007051C6"/>
    <w:rsid w:val="00705E40"/>
    <w:rsid w:val="00711B76"/>
    <w:rsid w:val="00716A6B"/>
    <w:rsid w:val="00721DD7"/>
    <w:rsid w:val="00723217"/>
    <w:rsid w:val="00732A98"/>
    <w:rsid w:val="00735D89"/>
    <w:rsid w:val="00741E94"/>
    <w:rsid w:val="007439E0"/>
    <w:rsid w:val="00744D62"/>
    <w:rsid w:val="00750A99"/>
    <w:rsid w:val="00751A1B"/>
    <w:rsid w:val="00755BC3"/>
    <w:rsid w:val="007565E6"/>
    <w:rsid w:val="007567C7"/>
    <w:rsid w:val="00761F51"/>
    <w:rsid w:val="00764D86"/>
    <w:rsid w:val="00765D1D"/>
    <w:rsid w:val="007663DF"/>
    <w:rsid w:val="0076659A"/>
    <w:rsid w:val="00770AFD"/>
    <w:rsid w:val="0077235A"/>
    <w:rsid w:val="0077244F"/>
    <w:rsid w:val="007801A1"/>
    <w:rsid w:val="007805CD"/>
    <w:rsid w:val="0078407D"/>
    <w:rsid w:val="0078477F"/>
    <w:rsid w:val="00787123"/>
    <w:rsid w:val="00787601"/>
    <w:rsid w:val="007901F0"/>
    <w:rsid w:val="007A0E1F"/>
    <w:rsid w:val="007A38B7"/>
    <w:rsid w:val="007A3B69"/>
    <w:rsid w:val="007A5EB7"/>
    <w:rsid w:val="007C20A7"/>
    <w:rsid w:val="007C46AE"/>
    <w:rsid w:val="007C4720"/>
    <w:rsid w:val="007C4F88"/>
    <w:rsid w:val="007D6C9C"/>
    <w:rsid w:val="007E2494"/>
    <w:rsid w:val="007E3AA7"/>
    <w:rsid w:val="007F1A2E"/>
    <w:rsid w:val="007F4A26"/>
    <w:rsid w:val="00801260"/>
    <w:rsid w:val="00803340"/>
    <w:rsid w:val="008124F0"/>
    <w:rsid w:val="0081491E"/>
    <w:rsid w:val="00817039"/>
    <w:rsid w:val="008242A2"/>
    <w:rsid w:val="008259E5"/>
    <w:rsid w:val="008260CA"/>
    <w:rsid w:val="0083015D"/>
    <w:rsid w:val="0084117F"/>
    <w:rsid w:val="008429D2"/>
    <w:rsid w:val="0084495C"/>
    <w:rsid w:val="008465C5"/>
    <w:rsid w:val="00860A73"/>
    <w:rsid w:val="008648A3"/>
    <w:rsid w:val="008727A7"/>
    <w:rsid w:val="00873336"/>
    <w:rsid w:val="0087629F"/>
    <w:rsid w:val="00880404"/>
    <w:rsid w:val="008913EA"/>
    <w:rsid w:val="008B3E9F"/>
    <w:rsid w:val="008B65BB"/>
    <w:rsid w:val="008B69D8"/>
    <w:rsid w:val="008D4B89"/>
    <w:rsid w:val="008D5F81"/>
    <w:rsid w:val="008E5FE0"/>
    <w:rsid w:val="008E6E2A"/>
    <w:rsid w:val="008E7976"/>
    <w:rsid w:val="009009CD"/>
    <w:rsid w:val="009050D7"/>
    <w:rsid w:val="009135C5"/>
    <w:rsid w:val="0091584F"/>
    <w:rsid w:val="00920305"/>
    <w:rsid w:val="00923654"/>
    <w:rsid w:val="00927848"/>
    <w:rsid w:val="0093054E"/>
    <w:rsid w:val="00930B89"/>
    <w:rsid w:val="00936BB9"/>
    <w:rsid w:val="00937C61"/>
    <w:rsid w:val="00942174"/>
    <w:rsid w:val="009466E2"/>
    <w:rsid w:val="0095117A"/>
    <w:rsid w:val="00964CD0"/>
    <w:rsid w:val="00964F6A"/>
    <w:rsid w:val="009671F4"/>
    <w:rsid w:val="009727FC"/>
    <w:rsid w:val="00976B1C"/>
    <w:rsid w:val="00991859"/>
    <w:rsid w:val="009932D0"/>
    <w:rsid w:val="0099648D"/>
    <w:rsid w:val="009A6DBA"/>
    <w:rsid w:val="009B6DC6"/>
    <w:rsid w:val="009C25FD"/>
    <w:rsid w:val="009C6253"/>
    <w:rsid w:val="009D1872"/>
    <w:rsid w:val="009D39C4"/>
    <w:rsid w:val="009E33B3"/>
    <w:rsid w:val="009E7CF2"/>
    <w:rsid w:val="009F0077"/>
    <w:rsid w:val="009F19BA"/>
    <w:rsid w:val="009F1D8C"/>
    <w:rsid w:val="009F45F0"/>
    <w:rsid w:val="00A05E25"/>
    <w:rsid w:val="00A07460"/>
    <w:rsid w:val="00A17827"/>
    <w:rsid w:val="00A25B60"/>
    <w:rsid w:val="00A262FA"/>
    <w:rsid w:val="00A30B7E"/>
    <w:rsid w:val="00A32473"/>
    <w:rsid w:val="00A32BE7"/>
    <w:rsid w:val="00A33038"/>
    <w:rsid w:val="00A37866"/>
    <w:rsid w:val="00A4048E"/>
    <w:rsid w:val="00A41ED6"/>
    <w:rsid w:val="00A511B2"/>
    <w:rsid w:val="00A53B26"/>
    <w:rsid w:val="00A56C94"/>
    <w:rsid w:val="00A60D60"/>
    <w:rsid w:val="00A6219E"/>
    <w:rsid w:val="00A66199"/>
    <w:rsid w:val="00A740CC"/>
    <w:rsid w:val="00A80011"/>
    <w:rsid w:val="00A84C0A"/>
    <w:rsid w:val="00A86506"/>
    <w:rsid w:val="00A9177D"/>
    <w:rsid w:val="00A92F96"/>
    <w:rsid w:val="00A9589D"/>
    <w:rsid w:val="00A977E7"/>
    <w:rsid w:val="00AA27DF"/>
    <w:rsid w:val="00AA4EC5"/>
    <w:rsid w:val="00AB3D35"/>
    <w:rsid w:val="00AB5362"/>
    <w:rsid w:val="00AC17C2"/>
    <w:rsid w:val="00AC28F5"/>
    <w:rsid w:val="00AC4077"/>
    <w:rsid w:val="00AD09FE"/>
    <w:rsid w:val="00AD32B0"/>
    <w:rsid w:val="00AD3B4A"/>
    <w:rsid w:val="00AD5054"/>
    <w:rsid w:val="00AD66E8"/>
    <w:rsid w:val="00AD6DDB"/>
    <w:rsid w:val="00AE512E"/>
    <w:rsid w:val="00B047D8"/>
    <w:rsid w:val="00B11886"/>
    <w:rsid w:val="00B242DB"/>
    <w:rsid w:val="00B43F05"/>
    <w:rsid w:val="00B45CA9"/>
    <w:rsid w:val="00B61BA7"/>
    <w:rsid w:val="00B66D82"/>
    <w:rsid w:val="00B81689"/>
    <w:rsid w:val="00B85BAE"/>
    <w:rsid w:val="00B8750B"/>
    <w:rsid w:val="00B96A14"/>
    <w:rsid w:val="00BA0EAC"/>
    <w:rsid w:val="00BA62F0"/>
    <w:rsid w:val="00BB114A"/>
    <w:rsid w:val="00BC02A2"/>
    <w:rsid w:val="00BC1535"/>
    <w:rsid w:val="00BC2B1B"/>
    <w:rsid w:val="00BD2DF3"/>
    <w:rsid w:val="00BD66FD"/>
    <w:rsid w:val="00BD7DC8"/>
    <w:rsid w:val="00BD7FEA"/>
    <w:rsid w:val="00BE0C93"/>
    <w:rsid w:val="00BE1CC4"/>
    <w:rsid w:val="00BE4AB2"/>
    <w:rsid w:val="00BE5AC5"/>
    <w:rsid w:val="00BE6D3B"/>
    <w:rsid w:val="00BF03DE"/>
    <w:rsid w:val="00BF3848"/>
    <w:rsid w:val="00C05219"/>
    <w:rsid w:val="00C10438"/>
    <w:rsid w:val="00C12692"/>
    <w:rsid w:val="00C16800"/>
    <w:rsid w:val="00C216F1"/>
    <w:rsid w:val="00C23204"/>
    <w:rsid w:val="00C33254"/>
    <w:rsid w:val="00C35E07"/>
    <w:rsid w:val="00C36DBF"/>
    <w:rsid w:val="00C41EF1"/>
    <w:rsid w:val="00C5242A"/>
    <w:rsid w:val="00C56C79"/>
    <w:rsid w:val="00C661D2"/>
    <w:rsid w:val="00C67396"/>
    <w:rsid w:val="00C7379B"/>
    <w:rsid w:val="00C821BB"/>
    <w:rsid w:val="00C85891"/>
    <w:rsid w:val="00C97DAB"/>
    <w:rsid w:val="00CA024F"/>
    <w:rsid w:val="00CA2F07"/>
    <w:rsid w:val="00CB027E"/>
    <w:rsid w:val="00CB5851"/>
    <w:rsid w:val="00CB6602"/>
    <w:rsid w:val="00CB734F"/>
    <w:rsid w:val="00CD6EE1"/>
    <w:rsid w:val="00CE1441"/>
    <w:rsid w:val="00CE4063"/>
    <w:rsid w:val="00CE6BAE"/>
    <w:rsid w:val="00CF2B86"/>
    <w:rsid w:val="00CF3D5A"/>
    <w:rsid w:val="00D00BE3"/>
    <w:rsid w:val="00D03B67"/>
    <w:rsid w:val="00D12FA8"/>
    <w:rsid w:val="00D1466E"/>
    <w:rsid w:val="00D152C4"/>
    <w:rsid w:val="00D23AC8"/>
    <w:rsid w:val="00D2409A"/>
    <w:rsid w:val="00D24BD6"/>
    <w:rsid w:val="00D26DE6"/>
    <w:rsid w:val="00D403F8"/>
    <w:rsid w:val="00D411FF"/>
    <w:rsid w:val="00D42C71"/>
    <w:rsid w:val="00D53413"/>
    <w:rsid w:val="00D62636"/>
    <w:rsid w:val="00D662B3"/>
    <w:rsid w:val="00D66411"/>
    <w:rsid w:val="00D728CF"/>
    <w:rsid w:val="00D732AD"/>
    <w:rsid w:val="00D73866"/>
    <w:rsid w:val="00D740D2"/>
    <w:rsid w:val="00D81DB9"/>
    <w:rsid w:val="00D83280"/>
    <w:rsid w:val="00D86952"/>
    <w:rsid w:val="00DA49AF"/>
    <w:rsid w:val="00DB3AE3"/>
    <w:rsid w:val="00DB728A"/>
    <w:rsid w:val="00DD1129"/>
    <w:rsid w:val="00DD3DC8"/>
    <w:rsid w:val="00DD4072"/>
    <w:rsid w:val="00DD4529"/>
    <w:rsid w:val="00DD4689"/>
    <w:rsid w:val="00DD66D1"/>
    <w:rsid w:val="00DD7BDC"/>
    <w:rsid w:val="00DE2C16"/>
    <w:rsid w:val="00DE6AEB"/>
    <w:rsid w:val="00DF7702"/>
    <w:rsid w:val="00E14273"/>
    <w:rsid w:val="00E15CA7"/>
    <w:rsid w:val="00E22533"/>
    <w:rsid w:val="00E2345E"/>
    <w:rsid w:val="00E234FB"/>
    <w:rsid w:val="00E250C3"/>
    <w:rsid w:val="00E261F9"/>
    <w:rsid w:val="00E35EB3"/>
    <w:rsid w:val="00E40129"/>
    <w:rsid w:val="00E40ED6"/>
    <w:rsid w:val="00E4367D"/>
    <w:rsid w:val="00E45E56"/>
    <w:rsid w:val="00E476C4"/>
    <w:rsid w:val="00E63746"/>
    <w:rsid w:val="00E64B9F"/>
    <w:rsid w:val="00E66938"/>
    <w:rsid w:val="00E67311"/>
    <w:rsid w:val="00E728DA"/>
    <w:rsid w:val="00E72F96"/>
    <w:rsid w:val="00E741CF"/>
    <w:rsid w:val="00E763A0"/>
    <w:rsid w:val="00E82EA4"/>
    <w:rsid w:val="00E83533"/>
    <w:rsid w:val="00E924CF"/>
    <w:rsid w:val="00E93797"/>
    <w:rsid w:val="00E94E31"/>
    <w:rsid w:val="00EB0209"/>
    <w:rsid w:val="00EB30BF"/>
    <w:rsid w:val="00EC0299"/>
    <w:rsid w:val="00EC57A9"/>
    <w:rsid w:val="00ED2D96"/>
    <w:rsid w:val="00ED2E6A"/>
    <w:rsid w:val="00ED3CDE"/>
    <w:rsid w:val="00EE76A6"/>
    <w:rsid w:val="00EF0F9D"/>
    <w:rsid w:val="00EF34E4"/>
    <w:rsid w:val="00EF50FE"/>
    <w:rsid w:val="00EF6C6B"/>
    <w:rsid w:val="00F00BE2"/>
    <w:rsid w:val="00F02ABF"/>
    <w:rsid w:val="00F212E7"/>
    <w:rsid w:val="00F277EB"/>
    <w:rsid w:val="00F300A3"/>
    <w:rsid w:val="00F326E7"/>
    <w:rsid w:val="00F36B99"/>
    <w:rsid w:val="00F3749B"/>
    <w:rsid w:val="00F43675"/>
    <w:rsid w:val="00F52B87"/>
    <w:rsid w:val="00F53473"/>
    <w:rsid w:val="00F6057A"/>
    <w:rsid w:val="00F66149"/>
    <w:rsid w:val="00F66BC2"/>
    <w:rsid w:val="00F73BBB"/>
    <w:rsid w:val="00F73EB8"/>
    <w:rsid w:val="00F81522"/>
    <w:rsid w:val="00F82EB8"/>
    <w:rsid w:val="00F9445F"/>
    <w:rsid w:val="00F9651D"/>
    <w:rsid w:val="00FA10DC"/>
    <w:rsid w:val="00FA124A"/>
    <w:rsid w:val="00FB2834"/>
    <w:rsid w:val="00FE0055"/>
    <w:rsid w:val="00FE17BD"/>
    <w:rsid w:val="00FE536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8A4EAB29-E91A-4596-8F7D-20188C6B11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30B7E"/>
    <w:pPr>
      <w:widowControl w:val="0"/>
      <w:jc w:val="both"/>
    </w:pPr>
  </w:style>
  <w:style w:type="paragraph" w:styleId="1">
    <w:name w:val="heading 1"/>
    <w:basedOn w:val="a"/>
    <w:link w:val="1Char"/>
    <w:uiPriority w:val="9"/>
    <w:qFormat/>
    <w:rsid w:val="006D23E5"/>
    <w:pPr>
      <w:widowControl/>
      <w:spacing w:before="100" w:beforeAutospacing="1" w:after="100" w:afterAutospacing="1"/>
      <w:jc w:val="left"/>
      <w:outlineLvl w:val="0"/>
    </w:pPr>
    <w:rPr>
      <w:rFonts w:ascii="宋体" w:eastAsia="宋体" w:hAnsi="宋体" w:cs="宋体"/>
      <w:b/>
      <w:bCs/>
      <w:kern w:val="36"/>
      <w:sz w:val="48"/>
      <w:szCs w:val="48"/>
    </w:rPr>
  </w:style>
  <w:style w:type="paragraph" w:styleId="2">
    <w:name w:val="heading 2"/>
    <w:basedOn w:val="a"/>
    <w:link w:val="2Char"/>
    <w:uiPriority w:val="9"/>
    <w:qFormat/>
    <w:rsid w:val="006D23E5"/>
    <w:pPr>
      <w:widowControl/>
      <w:spacing w:before="100" w:beforeAutospacing="1" w:after="100" w:afterAutospacing="1"/>
      <w:jc w:val="left"/>
      <w:outlineLvl w:val="1"/>
    </w:pPr>
    <w:rPr>
      <w:rFonts w:ascii="宋体" w:eastAsia="宋体" w:hAnsi="宋体" w:cs="宋体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basedOn w:val="a0"/>
    <w:link w:val="1"/>
    <w:uiPriority w:val="9"/>
    <w:rsid w:val="006D23E5"/>
    <w:rPr>
      <w:rFonts w:ascii="宋体" w:eastAsia="宋体" w:hAnsi="宋体" w:cs="宋体"/>
      <w:b/>
      <w:bCs/>
      <w:kern w:val="36"/>
      <w:sz w:val="48"/>
      <w:szCs w:val="48"/>
    </w:rPr>
  </w:style>
  <w:style w:type="character" w:customStyle="1" w:styleId="2Char">
    <w:name w:val="标题 2 Char"/>
    <w:basedOn w:val="a0"/>
    <w:link w:val="2"/>
    <w:uiPriority w:val="9"/>
    <w:rsid w:val="006D23E5"/>
    <w:rPr>
      <w:rFonts w:ascii="宋体" w:eastAsia="宋体" w:hAnsi="宋体" w:cs="宋体"/>
      <w:b/>
      <w:bCs/>
      <w:kern w:val="0"/>
      <w:sz w:val="36"/>
      <w:szCs w:val="36"/>
    </w:rPr>
  </w:style>
  <w:style w:type="paragraph" w:styleId="a3">
    <w:name w:val="No Spacing"/>
    <w:uiPriority w:val="99"/>
    <w:qFormat/>
    <w:rsid w:val="00976B1C"/>
    <w:pPr>
      <w:widowControl w:val="0"/>
      <w:jc w:val="both"/>
    </w:pPr>
    <w:rPr>
      <w:rFonts w:ascii="Calibri" w:eastAsia="宋体" w:hAnsi="Calibri" w:cs="Calibri"/>
      <w:szCs w:val="21"/>
    </w:rPr>
  </w:style>
  <w:style w:type="character" w:styleId="a4">
    <w:name w:val="Hyperlink"/>
    <w:basedOn w:val="a0"/>
    <w:uiPriority w:val="99"/>
    <w:unhideWhenUsed/>
    <w:rsid w:val="00976B1C"/>
    <w:rPr>
      <w:color w:val="0563C1" w:themeColor="hyperlink"/>
      <w:u w:val="single"/>
    </w:rPr>
  </w:style>
  <w:style w:type="character" w:customStyle="1" w:styleId="content-right8zs40">
    <w:name w:val="content-right_8zs40"/>
    <w:basedOn w:val="a0"/>
    <w:rsid w:val="0013379B"/>
  </w:style>
  <w:style w:type="paragraph" w:styleId="a5">
    <w:name w:val="header"/>
    <w:basedOn w:val="a"/>
    <w:link w:val="Char"/>
    <w:uiPriority w:val="99"/>
    <w:unhideWhenUsed/>
    <w:rsid w:val="000D1FE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5"/>
    <w:uiPriority w:val="99"/>
    <w:rsid w:val="000D1FE4"/>
    <w:rPr>
      <w:sz w:val="18"/>
      <w:szCs w:val="18"/>
    </w:rPr>
  </w:style>
  <w:style w:type="paragraph" w:styleId="a6">
    <w:name w:val="footer"/>
    <w:basedOn w:val="a"/>
    <w:link w:val="Char0"/>
    <w:uiPriority w:val="99"/>
    <w:unhideWhenUsed/>
    <w:rsid w:val="000D1FE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6"/>
    <w:uiPriority w:val="99"/>
    <w:rsid w:val="000D1FE4"/>
    <w:rPr>
      <w:sz w:val="18"/>
      <w:szCs w:val="18"/>
    </w:rPr>
  </w:style>
  <w:style w:type="paragraph" w:styleId="a7">
    <w:name w:val="List Paragraph"/>
    <w:basedOn w:val="a"/>
    <w:uiPriority w:val="34"/>
    <w:qFormat/>
    <w:rsid w:val="0081491E"/>
    <w:pPr>
      <w:ind w:firstLineChars="200" w:firstLine="420"/>
    </w:pPr>
  </w:style>
  <w:style w:type="paragraph" w:styleId="a8">
    <w:name w:val="Revision"/>
    <w:hidden/>
    <w:uiPriority w:val="99"/>
    <w:semiHidden/>
    <w:rsid w:val="00587988"/>
  </w:style>
  <w:style w:type="character" w:styleId="a9">
    <w:name w:val="FollowedHyperlink"/>
    <w:basedOn w:val="a0"/>
    <w:uiPriority w:val="99"/>
    <w:semiHidden/>
    <w:unhideWhenUsed/>
    <w:rsid w:val="00521550"/>
    <w:rPr>
      <w:color w:val="954F72" w:themeColor="followedHyperlink"/>
      <w:u w:val="single"/>
    </w:rPr>
  </w:style>
  <w:style w:type="paragraph" w:styleId="aa">
    <w:name w:val="Balloon Text"/>
    <w:basedOn w:val="a"/>
    <w:link w:val="Char1"/>
    <w:uiPriority w:val="99"/>
    <w:semiHidden/>
    <w:unhideWhenUsed/>
    <w:rsid w:val="00C85891"/>
    <w:rPr>
      <w:sz w:val="18"/>
      <w:szCs w:val="18"/>
    </w:rPr>
  </w:style>
  <w:style w:type="character" w:customStyle="1" w:styleId="Char1">
    <w:name w:val="批注框文本 Char"/>
    <w:basedOn w:val="a0"/>
    <w:link w:val="aa"/>
    <w:uiPriority w:val="99"/>
    <w:semiHidden/>
    <w:rsid w:val="00C85891"/>
    <w:rPr>
      <w:sz w:val="18"/>
      <w:szCs w:val="18"/>
    </w:rPr>
  </w:style>
  <w:style w:type="character" w:styleId="ab">
    <w:name w:val="annotation reference"/>
    <w:basedOn w:val="a0"/>
    <w:uiPriority w:val="99"/>
    <w:semiHidden/>
    <w:unhideWhenUsed/>
    <w:rsid w:val="006D24B5"/>
    <w:rPr>
      <w:sz w:val="21"/>
      <w:szCs w:val="21"/>
    </w:rPr>
  </w:style>
  <w:style w:type="paragraph" w:styleId="ac">
    <w:name w:val="annotation text"/>
    <w:basedOn w:val="a"/>
    <w:link w:val="Char2"/>
    <w:uiPriority w:val="99"/>
    <w:semiHidden/>
    <w:unhideWhenUsed/>
    <w:rsid w:val="006D24B5"/>
    <w:pPr>
      <w:jc w:val="left"/>
    </w:pPr>
  </w:style>
  <w:style w:type="character" w:customStyle="1" w:styleId="Char2">
    <w:name w:val="批注文字 Char"/>
    <w:basedOn w:val="a0"/>
    <w:link w:val="ac"/>
    <w:uiPriority w:val="99"/>
    <w:semiHidden/>
    <w:rsid w:val="006D24B5"/>
  </w:style>
  <w:style w:type="paragraph" w:styleId="ad">
    <w:name w:val="annotation subject"/>
    <w:basedOn w:val="ac"/>
    <w:next w:val="ac"/>
    <w:link w:val="Char3"/>
    <w:uiPriority w:val="99"/>
    <w:semiHidden/>
    <w:unhideWhenUsed/>
    <w:rsid w:val="006D24B5"/>
    <w:rPr>
      <w:b/>
      <w:bCs/>
    </w:rPr>
  </w:style>
  <w:style w:type="character" w:customStyle="1" w:styleId="Char3">
    <w:name w:val="批注主题 Char"/>
    <w:basedOn w:val="Char2"/>
    <w:link w:val="ad"/>
    <w:uiPriority w:val="99"/>
    <w:semiHidden/>
    <w:rsid w:val="006D24B5"/>
    <w:rPr>
      <w:b/>
      <w:bCs/>
    </w:rPr>
  </w:style>
  <w:style w:type="paragraph" w:styleId="ae">
    <w:name w:val="Normal (Web)"/>
    <w:basedOn w:val="a"/>
    <w:uiPriority w:val="99"/>
    <w:semiHidden/>
    <w:unhideWhenUsed/>
    <w:rsid w:val="00F00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2223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53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68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6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FA3D0B-AE7B-4054-BF37-C6AC3E0064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</TotalTime>
  <Pages>1</Pages>
  <Words>122</Words>
  <Characters>698</Characters>
  <Application>Microsoft Office Word</Application>
  <DocSecurity>0</DocSecurity>
  <Lines>5</Lines>
  <Paragraphs>1</Paragraphs>
  <ScaleCrop>false</ScaleCrop>
  <Company>rczx</Company>
  <LinksUpToDate>false</LinksUpToDate>
  <CharactersWithSpaces>8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owenyang</dc:creator>
  <cp:lastModifiedBy>孙伟</cp:lastModifiedBy>
  <cp:revision>21</cp:revision>
  <cp:lastPrinted>2022-06-29T02:33:00Z</cp:lastPrinted>
  <dcterms:created xsi:type="dcterms:W3CDTF">2022-06-23T00:17:00Z</dcterms:created>
  <dcterms:modified xsi:type="dcterms:W3CDTF">2022-08-01T02:47:00Z</dcterms:modified>
</cp:coreProperties>
</file>